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F56C4D" w14:textId="77777777" w:rsidR="003964A0" w:rsidRDefault="00EF3EC6" w:rsidP="00774CAF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Buddy Horton </w:t>
      </w:r>
      <w:r w:rsidR="00E25C2D" w:rsidRPr="00774CAF">
        <w:rPr>
          <w:b/>
          <w:sz w:val="36"/>
          <w:szCs w:val="36"/>
        </w:rPr>
        <w:t xml:space="preserve">Excellence in </w:t>
      </w:r>
      <w:r w:rsidR="00C156E9">
        <w:rPr>
          <w:b/>
          <w:sz w:val="36"/>
          <w:szCs w:val="36"/>
        </w:rPr>
        <w:t xml:space="preserve">Treatment </w:t>
      </w:r>
      <w:r w:rsidR="00E25C2D" w:rsidRPr="00774CAF">
        <w:rPr>
          <w:b/>
          <w:sz w:val="36"/>
          <w:szCs w:val="36"/>
        </w:rPr>
        <w:t xml:space="preserve">Award </w:t>
      </w:r>
    </w:p>
    <w:p w14:paraId="18489FD0" w14:textId="77777777" w:rsidR="00F91E7D" w:rsidRPr="00774CAF" w:rsidRDefault="00FE1C91" w:rsidP="00774CAF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Organization</w:t>
      </w:r>
      <w:r w:rsidR="00D75C82">
        <w:rPr>
          <w:b/>
          <w:sz w:val="36"/>
          <w:szCs w:val="36"/>
        </w:rPr>
        <w:t>al</w:t>
      </w:r>
      <w:r>
        <w:rPr>
          <w:b/>
          <w:sz w:val="36"/>
          <w:szCs w:val="36"/>
        </w:rPr>
        <w:t xml:space="preserve"> </w:t>
      </w:r>
      <w:r w:rsidR="00E25C2D" w:rsidRPr="00774CAF">
        <w:rPr>
          <w:b/>
          <w:sz w:val="36"/>
          <w:szCs w:val="36"/>
        </w:rPr>
        <w:t>Nominee Form</w:t>
      </w:r>
    </w:p>
    <w:p w14:paraId="3527C03C" w14:textId="7E7EB2E2" w:rsidR="00E25C2D" w:rsidRPr="00774CAF" w:rsidRDefault="006E649E" w:rsidP="00774CA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1</w:t>
      </w:r>
      <w:r w:rsidR="00EF3EC6">
        <w:rPr>
          <w:b/>
          <w:sz w:val="28"/>
          <w:szCs w:val="28"/>
        </w:rPr>
        <w:t>4</w:t>
      </w:r>
      <w:r w:rsidR="00EE58A7" w:rsidRPr="00EE58A7">
        <w:rPr>
          <w:b/>
          <w:sz w:val="28"/>
          <w:szCs w:val="28"/>
          <w:vertAlign w:val="superscript"/>
        </w:rPr>
        <w:t>th</w:t>
      </w:r>
      <w:r w:rsidR="00EE58A7">
        <w:rPr>
          <w:b/>
          <w:sz w:val="28"/>
          <w:szCs w:val="28"/>
        </w:rPr>
        <w:t xml:space="preserve"> </w:t>
      </w:r>
      <w:r w:rsidR="00E25C2D" w:rsidRPr="00774CAF">
        <w:rPr>
          <w:b/>
          <w:sz w:val="28"/>
          <w:szCs w:val="28"/>
        </w:rPr>
        <w:t>Annual Georgia School o</w:t>
      </w:r>
      <w:r w:rsidR="0036399E">
        <w:rPr>
          <w:b/>
          <w:sz w:val="28"/>
          <w:szCs w:val="28"/>
        </w:rPr>
        <w:t>f</w:t>
      </w:r>
      <w:r w:rsidR="00C156E9">
        <w:rPr>
          <w:b/>
          <w:sz w:val="28"/>
          <w:szCs w:val="28"/>
        </w:rPr>
        <w:t xml:space="preserve"> Addiction Studies 20</w:t>
      </w:r>
      <w:r w:rsidR="00EF3EC6">
        <w:rPr>
          <w:b/>
          <w:sz w:val="28"/>
          <w:szCs w:val="28"/>
        </w:rPr>
        <w:t>21</w:t>
      </w:r>
    </w:p>
    <w:p w14:paraId="51069730" w14:textId="1343DEA7" w:rsidR="00E25C2D" w:rsidRDefault="00E25C2D"/>
    <w:p w14:paraId="04E2DAAB" w14:textId="626EB7A3" w:rsidR="00E25C2D" w:rsidRPr="00D96D83" w:rsidRDefault="00E25C2D">
      <w:r w:rsidRPr="00D96D83">
        <w:t xml:space="preserve">In recognition of accomplishments to the field of </w:t>
      </w:r>
      <w:r w:rsidR="00C156E9">
        <w:t>treatment</w:t>
      </w:r>
      <w:r w:rsidR="002D737A" w:rsidRPr="00D96D83">
        <w:t xml:space="preserve"> in </w:t>
      </w:r>
      <w:smartTag w:uri="urn:schemas-microsoft-com:office:smarttags" w:element="place">
        <w:smartTag w:uri="urn:schemas-microsoft-com:office:smarttags" w:element="country-region">
          <w:r w:rsidR="002D737A" w:rsidRPr="00D96D83">
            <w:t>Georgia</w:t>
          </w:r>
        </w:smartTag>
      </w:smartTag>
      <w:r w:rsidRPr="00D96D83">
        <w:t>, the Georgia School o</w:t>
      </w:r>
      <w:r w:rsidR="0036399E" w:rsidRPr="00D96D83">
        <w:t>f</w:t>
      </w:r>
      <w:r w:rsidRPr="00D96D83">
        <w:t xml:space="preserve"> Addiction Studies will present </w:t>
      </w:r>
      <w:r w:rsidR="00EF3EC6">
        <w:t xml:space="preserve">the Buddy Horton </w:t>
      </w:r>
      <w:r w:rsidR="002D737A" w:rsidRPr="00D96D83">
        <w:t xml:space="preserve">Excellence in </w:t>
      </w:r>
      <w:r w:rsidR="00C156E9">
        <w:t>Treatment</w:t>
      </w:r>
      <w:r w:rsidR="002D737A" w:rsidRPr="00D96D83">
        <w:t xml:space="preserve"> Award</w:t>
      </w:r>
      <w:r w:rsidR="00EF3EC6">
        <w:t xml:space="preserve"> for an </w:t>
      </w:r>
      <w:r w:rsidR="00EF3EC6">
        <w:t>Organization</w:t>
      </w:r>
      <w:r w:rsidR="00EF3EC6">
        <w:t xml:space="preserve">. </w:t>
      </w:r>
    </w:p>
    <w:p w14:paraId="0DEB7784" w14:textId="77777777" w:rsidR="00E25C2D" w:rsidRPr="00D96D83" w:rsidRDefault="00E25C2D"/>
    <w:p w14:paraId="1D54A892" w14:textId="6DC7E974" w:rsidR="000E0BE4" w:rsidRPr="00D96D83" w:rsidRDefault="000E0BE4" w:rsidP="000E0BE4">
      <w:r w:rsidRPr="00D96D83">
        <w:t xml:space="preserve">The award will be presented at the </w:t>
      </w:r>
      <w:r w:rsidR="00C156E9">
        <w:t>20</w:t>
      </w:r>
      <w:r w:rsidR="00EF3EC6">
        <w:t>21</w:t>
      </w:r>
      <w:r w:rsidR="00665017">
        <w:t xml:space="preserve"> G</w:t>
      </w:r>
      <w:r w:rsidRPr="00D96D83">
        <w:t xml:space="preserve">eorgia School of Addiction Studies, </w:t>
      </w:r>
      <w:r w:rsidR="00A36350">
        <w:t>Thursday</w:t>
      </w:r>
      <w:r w:rsidRPr="00D96D83">
        <w:t xml:space="preserve"> afternoon </w:t>
      </w:r>
      <w:r w:rsidR="00C156E9">
        <w:t xml:space="preserve">treatment luncheon on </w:t>
      </w:r>
      <w:r w:rsidR="00A82368">
        <w:t>September 1</w:t>
      </w:r>
      <w:r w:rsidR="00370C12">
        <w:t xml:space="preserve">, </w:t>
      </w:r>
      <w:r w:rsidR="00C156E9">
        <w:t>20</w:t>
      </w:r>
      <w:r w:rsidR="00A82368">
        <w:t>21</w:t>
      </w:r>
      <w:r w:rsidRPr="00D96D83">
        <w:t xml:space="preserve"> at </w:t>
      </w:r>
      <w:r w:rsidR="00A36350">
        <w:t xml:space="preserve">Hyatt Regency </w:t>
      </w:r>
      <w:r w:rsidR="00665017">
        <w:t xml:space="preserve">Hotel </w:t>
      </w:r>
      <w:r w:rsidRPr="00D96D83">
        <w:t xml:space="preserve">in </w:t>
      </w:r>
      <w:r w:rsidR="00665017">
        <w:t>Savannah</w:t>
      </w:r>
      <w:r w:rsidR="00C156E9">
        <w:t>, Georgia.</w:t>
      </w:r>
    </w:p>
    <w:p w14:paraId="53D3A38F" w14:textId="77777777" w:rsidR="000E0BE4" w:rsidRPr="00D96D83" w:rsidRDefault="000E0BE4"/>
    <w:p w14:paraId="79367977" w14:textId="239298AC" w:rsidR="00622471" w:rsidRDefault="00E25C2D">
      <w:r w:rsidRPr="00D96D83">
        <w:t xml:space="preserve">Nominations may be made by completing this form.  Nomination form(s) must be received in the Georgia </w:t>
      </w:r>
      <w:r w:rsidRPr="00E9303D">
        <w:t xml:space="preserve">Department of </w:t>
      </w:r>
      <w:r w:rsidR="00E9303D" w:rsidRPr="00E9303D">
        <w:t>Behavioral Health and Developmental Disabilities</w:t>
      </w:r>
      <w:r w:rsidR="00E9303D">
        <w:t xml:space="preserve"> (DBHDD)</w:t>
      </w:r>
      <w:r w:rsidR="00E9303D" w:rsidRPr="00E9303D">
        <w:t xml:space="preserve">, Division </w:t>
      </w:r>
      <w:r w:rsidRPr="00E9303D">
        <w:t xml:space="preserve">of </w:t>
      </w:r>
      <w:r w:rsidR="00C156E9" w:rsidRPr="00E9303D">
        <w:t>Addictive</w:t>
      </w:r>
      <w:r w:rsidRPr="00E9303D">
        <w:t xml:space="preserve"> </w:t>
      </w:r>
      <w:r w:rsidR="00C156E9" w:rsidRPr="00E9303D">
        <w:t>Diseases</w:t>
      </w:r>
      <w:r w:rsidRPr="00D96D83">
        <w:t xml:space="preserve"> no late</w:t>
      </w:r>
      <w:r w:rsidR="00C156E9">
        <w:t xml:space="preserve">r than close of business </w:t>
      </w:r>
      <w:r w:rsidR="00557C31">
        <w:t>Ju</w:t>
      </w:r>
      <w:r w:rsidR="00370C12">
        <w:t>ly</w:t>
      </w:r>
      <w:r w:rsidR="00557C31">
        <w:t xml:space="preserve"> </w:t>
      </w:r>
      <w:r w:rsidR="00DB0F56">
        <w:t>2</w:t>
      </w:r>
      <w:r w:rsidR="00A82368">
        <w:t>6</w:t>
      </w:r>
      <w:r w:rsidR="00694FCF">
        <w:t>, 20</w:t>
      </w:r>
      <w:r w:rsidR="00A82368">
        <w:t>21</w:t>
      </w:r>
      <w:r w:rsidRPr="00D96D83">
        <w:t xml:space="preserve">.  Nomination form(s) must be sent to the attention of </w:t>
      </w:r>
      <w:proofErr w:type="spellStart"/>
      <w:r w:rsidR="00AB6942">
        <w:t>Vonshurii</w:t>
      </w:r>
      <w:proofErr w:type="spellEnd"/>
      <w:r w:rsidR="00AB6942">
        <w:t xml:space="preserve"> S. </w:t>
      </w:r>
      <w:proofErr w:type="spellStart"/>
      <w:r w:rsidR="00AB6942">
        <w:t>Wrighten</w:t>
      </w:r>
      <w:proofErr w:type="spellEnd"/>
      <w:r w:rsidR="00AB6942">
        <w:t xml:space="preserve"> </w:t>
      </w:r>
      <w:r w:rsidRPr="00D96D83">
        <w:t xml:space="preserve">at </w:t>
      </w:r>
      <w:hyperlink r:id="rId7" w:history="1">
        <w:r w:rsidR="006E649E" w:rsidRPr="00374DDC">
          <w:rPr>
            <w:rStyle w:val="Hyperlink"/>
          </w:rPr>
          <w:t>Vonshurii.wrighten@dbhdd.ga.gov</w:t>
        </w:r>
      </w:hyperlink>
      <w:r w:rsidR="006E649E">
        <w:t xml:space="preserve"> </w:t>
      </w:r>
      <w:r w:rsidR="006E649E" w:rsidRPr="00127BF2">
        <w:t xml:space="preserve"> </w:t>
      </w:r>
      <w:r w:rsidRPr="00D96D83">
        <w:t xml:space="preserve">or </w:t>
      </w:r>
    </w:p>
    <w:p w14:paraId="39DEC63D" w14:textId="77777777" w:rsidR="00E25C2D" w:rsidRPr="00D96D83" w:rsidRDefault="00E25C2D">
      <w:r w:rsidRPr="00D96D83">
        <w:t>Fax # 404-</w:t>
      </w:r>
      <w:r w:rsidR="00694FCF">
        <w:t>342</w:t>
      </w:r>
      <w:r w:rsidRPr="00D96D83">
        <w:t>-</w:t>
      </w:r>
      <w:r w:rsidR="00694FCF">
        <w:t>7179</w:t>
      </w:r>
      <w:r w:rsidRPr="00D96D83">
        <w:t xml:space="preserve"> or mailed to:</w:t>
      </w:r>
    </w:p>
    <w:p w14:paraId="3267DD50" w14:textId="77777777" w:rsidR="00E25C2D" w:rsidRPr="00D96D83" w:rsidRDefault="00E25C2D"/>
    <w:p w14:paraId="55A22705" w14:textId="77777777" w:rsidR="00E25C2D" w:rsidRPr="00D96D83" w:rsidRDefault="00E25C2D">
      <w:r w:rsidRPr="00D96D83">
        <w:t xml:space="preserve">ATTN: </w:t>
      </w:r>
      <w:r w:rsidR="006C0E7F">
        <w:t xml:space="preserve">GSAS </w:t>
      </w:r>
      <w:r w:rsidR="00FE1C91">
        <w:t>E</w:t>
      </w:r>
      <w:r w:rsidRPr="00D96D83">
        <w:t xml:space="preserve">xcellence in </w:t>
      </w:r>
      <w:r w:rsidR="00C156E9">
        <w:t>Treatment</w:t>
      </w:r>
      <w:r w:rsidRPr="00D96D83">
        <w:t xml:space="preserve"> Award</w:t>
      </w:r>
      <w:r w:rsidR="00FE1C91">
        <w:t xml:space="preserve"> Committee</w:t>
      </w:r>
    </w:p>
    <w:p w14:paraId="48BFC64E" w14:textId="77777777" w:rsidR="00FE1C91" w:rsidRDefault="00E25C2D" w:rsidP="00C156E9">
      <w:r w:rsidRPr="00D96D83">
        <w:tab/>
      </w:r>
      <w:r w:rsidR="00FE1C91">
        <w:t xml:space="preserve">c/o </w:t>
      </w:r>
      <w:proofErr w:type="spellStart"/>
      <w:r w:rsidR="004A28FB">
        <w:t>Vonshurii</w:t>
      </w:r>
      <w:proofErr w:type="spellEnd"/>
      <w:r w:rsidR="004A28FB">
        <w:t xml:space="preserve"> S. </w:t>
      </w:r>
      <w:proofErr w:type="spellStart"/>
      <w:r w:rsidR="004A28FB">
        <w:t>Wrighten</w:t>
      </w:r>
      <w:proofErr w:type="spellEnd"/>
      <w:r w:rsidR="00FE1C91">
        <w:t xml:space="preserve"> </w:t>
      </w:r>
      <w:r w:rsidR="00FE1C91">
        <w:tab/>
      </w:r>
    </w:p>
    <w:p w14:paraId="00276FDD" w14:textId="77777777" w:rsidR="00E25C2D" w:rsidRPr="00D96D83" w:rsidRDefault="00E25C2D" w:rsidP="00FE1C91">
      <w:pPr>
        <w:ind w:firstLine="720"/>
      </w:pPr>
      <w:smartTag w:uri="urn:schemas-microsoft-com:office:smarttags" w:element="place">
        <w:smartTag w:uri="urn:schemas-microsoft-com:office:smarttags" w:element="country-region">
          <w:r w:rsidRPr="00D96D83">
            <w:t>Georgia</w:t>
          </w:r>
        </w:smartTag>
      </w:smartTag>
      <w:r w:rsidR="0036399E" w:rsidRPr="00D96D83">
        <w:t xml:space="preserve"> </w:t>
      </w:r>
      <w:r w:rsidR="0036399E" w:rsidRPr="00E9303D">
        <w:t>D</w:t>
      </w:r>
      <w:r w:rsidR="00E9303D" w:rsidRPr="00E9303D">
        <w:t>B</w:t>
      </w:r>
      <w:r w:rsidR="0036399E" w:rsidRPr="00E9303D">
        <w:t>H</w:t>
      </w:r>
      <w:r w:rsidR="00E9303D" w:rsidRPr="00E9303D">
        <w:t>DD Division</w:t>
      </w:r>
      <w:r w:rsidR="00C156E9" w:rsidRPr="00E9303D">
        <w:t xml:space="preserve"> of Addictive Diseases</w:t>
      </w:r>
    </w:p>
    <w:p w14:paraId="03FB1661" w14:textId="77777777" w:rsidR="00E25C2D" w:rsidRPr="00D96D83" w:rsidRDefault="00E25C2D" w:rsidP="00E25C2D">
      <w:pPr>
        <w:ind w:firstLine="720"/>
      </w:pPr>
      <w:smartTag w:uri="urn:schemas-microsoft-com:office:smarttags" w:element="address">
        <w:smartTag w:uri="urn:schemas-microsoft-com:office:smarttags" w:element="Street">
          <w:r w:rsidRPr="00D96D83">
            <w:t>2 Peachtree Street, NW, Su</w:t>
          </w:r>
          <w:r w:rsidR="00C156E9">
            <w:t>ite 22</w:t>
          </w:r>
        </w:smartTag>
        <w:r w:rsidR="00C156E9">
          <w:t>-</w:t>
        </w:r>
      </w:smartTag>
      <w:r w:rsidR="00C156E9">
        <w:t>2</w:t>
      </w:r>
      <w:r w:rsidR="00694FCF">
        <w:t>9</w:t>
      </w:r>
      <w:r w:rsidR="004A28FB">
        <w:t>3</w:t>
      </w:r>
    </w:p>
    <w:p w14:paraId="52963758" w14:textId="77777777" w:rsidR="00E25C2D" w:rsidRPr="00D96D83" w:rsidRDefault="00E25C2D" w:rsidP="00E25C2D">
      <w:pPr>
        <w:ind w:firstLine="720"/>
      </w:pPr>
      <w:smartTag w:uri="urn:schemas-microsoft-com:office:smarttags" w:element="place">
        <w:smartTag w:uri="urn:schemas-microsoft-com:office:smarttags" w:element="City">
          <w:r w:rsidRPr="00D96D83">
            <w:t>Atlanta</w:t>
          </w:r>
        </w:smartTag>
        <w:r w:rsidRPr="00D96D83">
          <w:t xml:space="preserve">, </w:t>
        </w:r>
        <w:smartTag w:uri="urn:schemas-microsoft-com:office:smarttags" w:element="State">
          <w:r w:rsidRPr="00D96D83">
            <w:t>GA</w:t>
          </w:r>
        </w:smartTag>
        <w:r w:rsidRPr="00D96D83">
          <w:t xml:space="preserve"> </w:t>
        </w:r>
        <w:smartTag w:uri="urn:schemas-microsoft-com:office:smarttags" w:element="PostalCode">
          <w:r w:rsidRPr="00D96D83">
            <w:t>30303</w:t>
          </w:r>
        </w:smartTag>
      </w:smartTag>
    </w:p>
    <w:p w14:paraId="67D60458" w14:textId="77777777" w:rsidR="00774CAF" w:rsidRPr="00D96D83" w:rsidRDefault="00774CAF" w:rsidP="00E25C2D">
      <w:pPr>
        <w:ind w:firstLine="720"/>
      </w:pPr>
    </w:p>
    <w:p w14:paraId="187181B5" w14:textId="77777777" w:rsidR="00693B88" w:rsidRPr="00D96D83" w:rsidRDefault="00D75C82" w:rsidP="00693B88">
      <w:pPr>
        <w:tabs>
          <w:tab w:val="left" w:pos="5760"/>
          <w:tab w:val="left" w:pos="7200"/>
          <w:tab w:val="left" w:pos="8280"/>
        </w:tabs>
        <w:jc w:val="center"/>
        <w:rPr>
          <w:b/>
        </w:rPr>
      </w:pPr>
      <w:r>
        <w:rPr>
          <w:b/>
        </w:rPr>
        <w:t>Nomination</w:t>
      </w:r>
      <w:r w:rsidR="00693B88" w:rsidRPr="00D96D83">
        <w:rPr>
          <w:b/>
        </w:rPr>
        <w:t xml:space="preserve"> Criteria</w:t>
      </w:r>
    </w:p>
    <w:p w14:paraId="5589B925" w14:textId="77777777" w:rsidR="00693B88" w:rsidRPr="00D96D83" w:rsidRDefault="00693B88" w:rsidP="00693B88">
      <w:pPr>
        <w:tabs>
          <w:tab w:val="left" w:pos="5760"/>
          <w:tab w:val="left" w:pos="7200"/>
          <w:tab w:val="left" w:pos="8280"/>
        </w:tabs>
      </w:pPr>
    </w:p>
    <w:p w14:paraId="1F90A9B8" w14:textId="77777777" w:rsidR="00693B88" w:rsidRPr="00D96D83" w:rsidRDefault="00693B88" w:rsidP="00D377C3">
      <w:pPr>
        <w:numPr>
          <w:ilvl w:val="0"/>
          <w:numId w:val="2"/>
        </w:numPr>
        <w:tabs>
          <w:tab w:val="left" w:pos="5760"/>
          <w:tab w:val="left" w:pos="7200"/>
          <w:tab w:val="left" w:pos="8280"/>
        </w:tabs>
      </w:pPr>
      <w:r w:rsidRPr="00D96D83">
        <w:t xml:space="preserve">Nominee should be active in the </w:t>
      </w:r>
      <w:r w:rsidR="00424FBE">
        <w:t xml:space="preserve">addiction </w:t>
      </w:r>
      <w:r w:rsidR="00C156E9">
        <w:t>treatment</w:t>
      </w:r>
      <w:r w:rsidRPr="00D96D83">
        <w:t xml:space="preserve"> field in the state of </w:t>
      </w:r>
      <w:smartTag w:uri="urn:schemas-microsoft-com:office:smarttags" w:element="place">
        <w:smartTag w:uri="urn:schemas-microsoft-com:office:smarttags" w:element="country-region">
          <w:r w:rsidRPr="00D96D83">
            <w:t>Georgia</w:t>
          </w:r>
        </w:smartTag>
      </w:smartTag>
      <w:r w:rsidR="00424FBE">
        <w:t>.</w:t>
      </w:r>
      <w:r w:rsidRPr="00D96D83">
        <w:t xml:space="preserve"> </w:t>
      </w:r>
    </w:p>
    <w:p w14:paraId="0BCBB331" w14:textId="77777777" w:rsidR="00693B88" w:rsidRPr="00D96D83" w:rsidRDefault="00693B88" w:rsidP="00D377C3">
      <w:pPr>
        <w:numPr>
          <w:ilvl w:val="0"/>
          <w:numId w:val="2"/>
        </w:numPr>
        <w:tabs>
          <w:tab w:val="left" w:pos="5760"/>
          <w:tab w:val="left" w:pos="7200"/>
          <w:tab w:val="left" w:pos="8280"/>
        </w:tabs>
      </w:pPr>
      <w:r w:rsidRPr="00D96D83">
        <w:t xml:space="preserve">The award will be based on the </w:t>
      </w:r>
      <w:r w:rsidR="00FE1C91">
        <w:t>organization’s</w:t>
      </w:r>
      <w:r w:rsidRPr="00D96D83">
        <w:t xml:space="preserve"> accomplishments during the past year and general accomplishments in </w:t>
      </w:r>
      <w:r w:rsidR="00C156E9">
        <w:t>treatment</w:t>
      </w:r>
      <w:r w:rsidRPr="00D96D83">
        <w:t xml:space="preserve"> over their </w:t>
      </w:r>
      <w:r w:rsidR="00D75C82">
        <w:t>organizational existence</w:t>
      </w:r>
      <w:r w:rsidRPr="00D96D83">
        <w:t>.</w:t>
      </w:r>
    </w:p>
    <w:p w14:paraId="20A60CE2" w14:textId="77777777" w:rsidR="00D96D83" w:rsidRPr="00D96D83" w:rsidRDefault="00693B88" w:rsidP="00D377C3">
      <w:pPr>
        <w:numPr>
          <w:ilvl w:val="0"/>
          <w:numId w:val="2"/>
        </w:numPr>
        <w:tabs>
          <w:tab w:val="left" w:pos="5760"/>
          <w:tab w:val="left" w:pos="7200"/>
          <w:tab w:val="left" w:pos="8280"/>
        </w:tabs>
      </w:pPr>
      <w:r w:rsidRPr="00D96D83">
        <w:t xml:space="preserve">Winner will be notified prior to </w:t>
      </w:r>
      <w:r w:rsidR="0036399E" w:rsidRPr="00D96D83">
        <w:t>l</w:t>
      </w:r>
      <w:r w:rsidRPr="00D96D83">
        <w:t>uncheon and is require</w:t>
      </w:r>
      <w:r w:rsidR="00D96D83" w:rsidRPr="00D96D83">
        <w:t>d</w:t>
      </w:r>
      <w:r w:rsidRPr="00D96D83">
        <w:t xml:space="preserve"> to attend to receive the award. </w:t>
      </w:r>
    </w:p>
    <w:p w14:paraId="1D4908C7" w14:textId="77777777" w:rsidR="00693B88" w:rsidRDefault="00A36350" w:rsidP="00D377C3">
      <w:pPr>
        <w:numPr>
          <w:ilvl w:val="0"/>
          <w:numId w:val="2"/>
        </w:numPr>
        <w:tabs>
          <w:tab w:val="left" w:pos="5760"/>
          <w:tab w:val="left" w:pos="7200"/>
          <w:tab w:val="left" w:pos="8280"/>
        </w:tabs>
      </w:pPr>
      <w:r>
        <w:t xml:space="preserve">The winning agency </w:t>
      </w:r>
      <w:r w:rsidR="00693B88" w:rsidRPr="00D96D83">
        <w:t xml:space="preserve">will receive </w:t>
      </w:r>
      <w:r w:rsidR="0036399E" w:rsidRPr="00D96D83">
        <w:t xml:space="preserve">a </w:t>
      </w:r>
      <w:r w:rsidR="00693B88" w:rsidRPr="00D96D83">
        <w:t>scholarship (registration and hotel) to attend next year’s Georgia School o</w:t>
      </w:r>
      <w:r w:rsidR="0036399E" w:rsidRPr="00D96D83">
        <w:t>f</w:t>
      </w:r>
      <w:r w:rsidR="00693B88" w:rsidRPr="00D96D83">
        <w:t xml:space="preserve"> Addiction Studies</w:t>
      </w:r>
      <w:r w:rsidR="00694FCF">
        <w:t xml:space="preserve">. </w:t>
      </w:r>
    </w:p>
    <w:p w14:paraId="15E2897F" w14:textId="154035DB" w:rsidR="00D43166" w:rsidRDefault="00D43166" w:rsidP="00D43166">
      <w:pPr>
        <w:numPr>
          <w:ilvl w:val="0"/>
          <w:numId w:val="2"/>
        </w:numPr>
        <w:tabs>
          <w:tab w:val="left" w:pos="5760"/>
          <w:tab w:val="left" w:pos="7200"/>
          <w:tab w:val="left" w:pos="8280"/>
        </w:tabs>
      </w:pPr>
      <w:r>
        <w:t xml:space="preserve">The person making this nomination will be asked to co-present the award at the Georgia School on </w:t>
      </w:r>
      <w:r w:rsidR="00A82368">
        <w:t>September 1, 2021</w:t>
      </w:r>
    </w:p>
    <w:p w14:paraId="2EC18064" w14:textId="77777777" w:rsidR="00693B88" w:rsidRPr="00D96D83" w:rsidRDefault="00693B88" w:rsidP="00774CAF"/>
    <w:p w14:paraId="50673918" w14:textId="77777777" w:rsidR="00693B88" w:rsidRPr="00D96D83" w:rsidRDefault="00693B88" w:rsidP="00693B88">
      <w:pPr>
        <w:tabs>
          <w:tab w:val="left" w:pos="5760"/>
          <w:tab w:val="left" w:pos="7200"/>
          <w:tab w:val="left" w:pos="8280"/>
        </w:tabs>
        <w:jc w:val="center"/>
        <w:rPr>
          <w:b/>
        </w:rPr>
      </w:pPr>
      <w:r w:rsidRPr="00D96D83">
        <w:rPr>
          <w:b/>
        </w:rPr>
        <w:t>Application Instructions/Criteria</w:t>
      </w:r>
    </w:p>
    <w:p w14:paraId="23063379" w14:textId="77777777" w:rsidR="00693B88" w:rsidRPr="001C1599" w:rsidRDefault="00693B88" w:rsidP="00693B88">
      <w:pPr>
        <w:tabs>
          <w:tab w:val="left" w:pos="5760"/>
          <w:tab w:val="left" w:pos="7200"/>
          <w:tab w:val="left" w:pos="8280"/>
        </w:tabs>
        <w:rPr>
          <w:sz w:val="16"/>
          <w:szCs w:val="16"/>
        </w:rPr>
      </w:pPr>
    </w:p>
    <w:p w14:paraId="3FF1760F" w14:textId="08DD2083" w:rsidR="00693B88" w:rsidRPr="00D96D83" w:rsidRDefault="00693B88" w:rsidP="00D377C3">
      <w:pPr>
        <w:numPr>
          <w:ilvl w:val="0"/>
          <w:numId w:val="1"/>
        </w:numPr>
        <w:tabs>
          <w:tab w:val="left" w:pos="5760"/>
          <w:tab w:val="left" w:pos="7200"/>
          <w:tab w:val="left" w:pos="8280"/>
        </w:tabs>
      </w:pPr>
      <w:r w:rsidRPr="00D96D83">
        <w:t xml:space="preserve">Complete the following </w:t>
      </w:r>
      <w:r w:rsidR="00D377C3" w:rsidRPr="00D96D83">
        <w:t xml:space="preserve">2 Page </w:t>
      </w:r>
      <w:r w:rsidRPr="00D96D83">
        <w:t>form and emai</w:t>
      </w:r>
      <w:r w:rsidR="00C156E9">
        <w:t xml:space="preserve">l, fax, or mail it in by </w:t>
      </w:r>
      <w:r w:rsidR="00557C31">
        <w:t>Ju</w:t>
      </w:r>
      <w:r w:rsidR="00370C12">
        <w:t xml:space="preserve">ly </w:t>
      </w:r>
      <w:r w:rsidR="00DB0F56">
        <w:t>2</w:t>
      </w:r>
      <w:r w:rsidR="00A82368">
        <w:t>6</w:t>
      </w:r>
      <w:r w:rsidR="00BD505F">
        <w:t xml:space="preserve">, </w:t>
      </w:r>
      <w:r w:rsidR="00C156E9">
        <w:t>20</w:t>
      </w:r>
      <w:r w:rsidR="00A82368">
        <w:t>21</w:t>
      </w:r>
      <w:r w:rsidRPr="00D96D83">
        <w:t>.</w:t>
      </w:r>
    </w:p>
    <w:p w14:paraId="2D4AF3C5" w14:textId="77777777" w:rsidR="00694FCF" w:rsidRPr="00D96D83" w:rsidRDefault="00693B88" w:rsidP="00694FCF">
      <w:pPr>
        <w:numPr>
          <w:ilvl w:val="0"/>
          <w:numId w:val="1"/>
        </w:numPr>
        <w:tabs>
          <w:tab w:val="left" w:pos="5760"/>
          <w:tab w:val="left" w:pos="7200"/>
          <w:tab w:val="left" w:pos="8280"/>
        </w:tabs>
      </w:pPr>
      <w:r w:rsidRPr="00D96D83">
        <w:t xml:space="preserve">Responses on form should not exceed </w:t>
      </w:r>
      <w:r w:rsidR="0061470F" w:rsidRPr="00D96D83">
        <w:t xml:space="preserve">the space allowed </w:t>
      </w:r>
      <w:r w:rsidR="00694FCF" w:rsidRPr="00D96D83">
        <w:t>(2 Pages only</w:t>
      </w:r>
      <w:r w:rsidR="00694FCF">
        <w:t>)-(3 paragraphs per section)</w:t>
      </w:r>
    </w:p>
    <w:p w14:paraId="2F7689A2" w14:textId="77777777" w:rsidR="00693B88" w:rsidRPr="00D96D83" w:rsidRDefault="00693B88" w:rsidP="00D377C3">
      <w:pPr>
        <w:numPr>
          <w:ilvl w:val="0"/>
          <w:numId w:val="1"/>
        </w:numPr>
        <w:tabs>
          <w:tab w:val="left" w:pos="5760"/>
          <w:tab w:val="left" w:pos="7200"/>
          <w:tab w:val="left" w:pos="8280"/>
        </w:tabs>
      </w:pPr>
      <w:r w:rsidRPr="00D96D83">
        <w:t>Use 12 point font only (preferably Arial or Times New Roman)</w:t>
      </w:r>
      <w:r w:rsidR="00A10AEB">
        <w:t>.</w:t>
      </w:r>
    </w:p>
    <w:p w14:paraId="718AE71D" w14:textId="77777777" w:rsidR="00693B88" w:rsidRPr="00D96D83" w:rsidRDefault="00693B88" w:rsidP="00D377C3">
      <w:pPr>
        <w:numPr>
          <w:ilvl w:val="0"/>
          <w:numId w:val="1"/>
        </w:numPr>
        <w:tabs>
          <w:tab w:val="left" w:pos="5760"/>
          <w:tab w:val="left" w:pos="7200"/>
          <w:tab w:val="left" w:pos="8280"/>
        </w:tabs>
      </w:pPr>
      <w:r w:rsidRPr="00D96D83">
        <w:t>Single spaced acceptable with 1 inch margins</w:t>
      </w:r>
      <w:r w:rsidR="00A10AEB">
        <w:t>.</w:t>
      </w:r>
    </w:p>
    <w:p w14:paraId="78D12683" w14:textId="77777777" w:rsidR="00693B88" w:rsidRPr="00D96D83" w:rsidRDefault="00693B88" w:rsidP="00D377C3">
      <w:pPr>
        <w:numPr>
          <w:ilvl w:val="0"/>
          <w:numId w:val="1"/>
        </w:numPr>
        <w:tabs>
          <w:tab w:val="left" w:pos="5760"/>
          <w:tab w:val="left" w:pos="7200"/>
          <w:tab w:val="left" w:pos="8280"/>
        </w:tabs>
      </w:pPr>
      <w:r w:rsidRPr="00D96D83">
        <w:t>No Attachments Accepted</w:t>
      </w:r>
      <w:r w:rsidR="00A10AEB">
        <w:t>.</w:t>
      </w:r>
    </w:p>
    <w:p w14:paraId="0ABF6DD9" w14:textId="046E7E06" w:rsidR="00CA3379" w:rsidRPr="00D96D83" w:rsidRDefault="00CA3379" w:rsidP="00CA3379">
      <w:pPr>
        <w:numPr>
          <w:ilvl w:val="0"/>
          <w:numId w:val="1"/>
        </w:numPr>
        <w:tabs>
          <w:tab w:val="left" w:pos="5760"/>
          <w:tab w:val="left" w:pos="7200"/>
          <w:tab w:val="left" w:pos="8280"/>
        </w:tabs>
      </w:pPr>
      <w:r w:rsidRPr="00D96D83">
        <w:t>Deadline is close of b</w:t>
      </w:r>
      <w:r>
        <w:t xml:space="preserve">usiness (5pm) </w:t>
      </w:r>
      <w:r w:rsidR="00557C31">
        <w:t>Ju</w:t>
      </w:r>
      <w:r w:rsidR="001A2F03">
        <w:t>ly</w:t>
      </w:r>
      <w:r w:rsidR="00557C31">
        <w:t xml:space="preserve"> </w:t>
      </w:r>
      <w:r w:rsidR="00DB0F56">
        <w:t>2</w:t>
      </w:r>
      <w:r w:rsidR="00A82368">
        <w:t>6</w:t>
      </w:r>
      <w:r w:rsidRPr="00D96D83">
        <w:t xml:space="preserve">, </w:t>
      </w:r>
      <w:r>
        <w:t>20</w:t>
      </w:r>
      <w:r w:rsidR="00A82368">
        <w:t>21</w:t>
      </w:r>
      <w:r w:rsidRPr="00D96D83">
        <w:t xml:space="preserve"> (Must be </w:t>
      </w:r>
      <w:r w:rsidRPr="00D96D83">
        <w:rPr>
          <w:b/>
          <w:u w:val="single"/>
        </w:rPr>
        <w:t xml:space="preserve">received </w:t>
      </w:r>
      <w:r>
        <w:t xml:space="preserve">by </w:t>
      </w:r>
      <w:r w:rsidR="00557C31">
        <w:t>Ju</w:t>
      </w:r>
      <w:r w:rsidR="00370C12">
        <w:t xml:space="preserve">ly </w:t>
      </w:r>
      <w:r w:rsidR="00DB0F56">
        <w:t>2</w:t>
      </w:r>
      <w:r w:rsidR="00A82368">
        <w:t>6</w:t>
      </w:r>
      <w:r w:rsidR="00370C12">
        <w:t xml:space="preserve">, </w:t>
      </w:r>
      <w:r>
        <w:t>20</w:t>
      </w:r>
      <w:r w:rsidR="00A82368">
        <w:t>21</w:t>
      </w:r>
      <w:r w:rsidRPr="00D96D83">
        <w:t xml:space="preserve"> at 5pm </w:t>
      </w:r>
      <w:r w:rsidRPr="00D96D83">
        <w:rPr>
          <w:b/>
          <w:u w:val="single"/>
        </w:rPr>
        <w:t>not</w:t>
      </w:r>
      <w:r w:rsidRPr="002113EE">
        <w:rPr>
          <w:b/>
        </w:rPr>
        <w:t xml:space="preserve"> </w:t>
      </w:r>
      <w:r>
        <w:t xml:space="preserve">post marked by </w:t>
      </w:r>
      <w:r w:rsidR="00557C31">
        <w:t>Ju</w:t>
      </w:r>
      <w:r w:rsidR="00370C12">
        <w:t>ly</w:t>
      </w:r>
      <w:r w:rsidR="00557C31">
        <w:t xml:space="preserve"> </w:t>
      </w:r>
      <w:r w:rsidR="00DB0F56">
        <w:t>2</w:t>
      </w:r>
      <w:r w:rsidR="00A82368">
        <w:t>6</w:t>
      </w:r>
      <w:r>
        <w:t>, 20</w:t>
      </w:r>
      <w:r w:rsidR="00A82368">
        <w:t>21</w:t>
      </w:r>
      <w:r w:rsidRPr="00D96D83">
        <w:t>)</w:t>
      </w:r>
      <w:r>
        <w:t>.</w:t>
      </w:r>
    </w:p>
    <w:p w14:paraId="6CE5D3DA" w14:textId="1A07B7C1" w:rsidR="00694FCF" w:rsidRDefault="00694FCF" w:rsidP="00694FCF">
      <w:pPr>
        <w:numPr>
          <w:ilvl w:val="0"/>
          <w:numId w:val="1"/>
        </w:numPr>
        <w:tabs>
          <w:tab w:val="left" w:pos="5760"/>
          <w:tab w:val="left" w:pos="7200"/>
          <w:tab w:val="left" w:pos="8280"/>
        </w:tabs>
      </w:pPr>
      <w:r>
        <w:t xml:space="preserve">The person making this nomination will be asked to co-present the award at the Georgia School on </w:t>
      </w:r>
      <w:r w:rsidR="00A82368">
        <w:t>September 1</w:t>
      </w:r>
      <w:r w:rsidR="00370C12">
        <w:t xml:space="preserve">, </w:t>
      </w:r>
      <w:r>
        <w:t>20</w:t>
      </w:r>
      <w:r w:rsidR="00A82368">
        <w:t>21.</w:t>
      </w:r>
    </w:p>
    <w:p w14:paraId="47FD50F9" w14:textId="77777777" w:rsidR="00693B88" w:rsidRPr="00D96D83" w:rsidRDefault="00693B88" w:rsidP="00D377C3">
      <w:pPr>
        <w:numPr>
          <w:ilvl w:val="0"/>
          <w:numId w:val="1"/>
        </w:numPr>
        <w:tabs>
          <w:tab w:val="left" w:pos="5760"/>
          <w:tab w:val="left" w:pos="7200"/>
          <w:tab w:val="left" w:pos="8280"/>
        </w:tabs>
      </w:pPr>
      <w:r w:rsidRPr="00D96D83">
        <w:t>You will receive a reply/notification upon our receipt of the Nomination Form</w:t>
      </w:r>
      <w:r w:rsidR="00A10AEB">
        <w:t>.</w:t>
      </w:r>
    </w:p>
    <w:p w14:paraId="5C18472F" w14:textId="77777777" w:rsidR="00693B88" w:rsidRPr="00774CAF" w:rsidRDefault="00693B88" w:rsidP="00774CAF">
      <w:pPr>
        <w:rPr>
          <w:rFonts w:ascii="Arial Narrow" w:hAnsi="Arial Narrow"/>
        </w:rPr>
      </w:pPr>
    </w:p>
    <w:p w14:paraId="2A6FB10A" w14:textId="60B02335" w:rsidR="0036399E" w:rsidRPr="00A82368" w:rsidRDefault="00A82368" w:rsidP="00D377C3">
      <w:pPr>
        <w:jc w:val="center"/>
        <w:rPr>
          <w:b/>
          <w:sz w:val="32"/>
          <w:szCs w:val="32"/>
        </w:rPr>
      </w:pPr>
      <w:r w:rsidRPr="00A82368">
        <w:rPr>
          <w:b/>
          <w:sz w:val="32"/>
          <w:szCs w:val="32"/>
        </w:rPr>
        <w:t xml:space="preserve">Buddy Horton </w:t>
      </w:r>
      <w:r w:rsidR="00D377C3" w:rsidRPr="00A82368">
        <w:rPr>
          <w:b/>
          <w:sz w:val="32"/>
          <w:szCs w:val="32"/>
        </w:rPr>
        <w:t xml:space="preserve">Excellence in </w:t>
      </w:r>
      <w:r w:rsidR="00C156E9" w:rsidRPr="00A82368">
        <w:rPr>
          <w:b/>
          <w:sz w:val="32"/>
          <w:szCs w:val="32"/>
        </w:rPr>
        <w:t>Treatment</w:t>
      </w:r>
      <w:r w:rsidR="00D377C3" w:rsidRPr="00A82368">
        <w:rPr>
          <w:b/>
          <w:sz w:val="32"/>
          <w:szCs w:val="32"/>
        </w:rPr>
        <w:t xml:space="preserve"> Award</w:t>
      </w:r>
      <w:r>
        <w:rPr>
          <w:b/>
          <w:sz w:val="32"/>
          <w:szCs w:val="32"/>
        </w:rPr>
        <w:t xml:space="preserve"> </w:t>
      </w:r>
      <w:r w:rsidRPr="00A82368">
        <w:rPr>
          <w:b/>
          <w:sz w:val="32"/>
          <w:szCs w:val="32"/>
        </w:rPr>
        <w:t>- Organization</w:t>
      </w:r>
    </w:p>
    <w:p w14:paraId="19E793BE" w14:textId="77777777" w:rsidR="00D377C3" w:rsidRPr="00A82368" w:rsidRDefault="00D377C3" w:rsidP="00D377C3">
      <w:pPr>
        <w:jc w:val="center"/>
        <w:rPr>
          <w:b/>
          <w:sz w:val="32"/>
          <w:szCs w:val="32"/>
        </w:rPr>
      </w:pPr>
      <w:r w:rsidRPr="00A82368">
        <w:rPr>
          <w:b/>
          <w:sz w:val="32"/>
          <w:szCs w:val="32"/>
        </w:rPr>
        <w:t>Nominee Form</w:t>
      </w:r>
    </w:p>
    <w:p w14:paraId="641BA1F5" w14:textId="5D930D4D" w:rsidR="00774CAF" w:rsidRDefault="006E649E" w:rsidP="0091147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1</w:t>
      </w:r>
      <w:r w:rsidR="00A82368">
        <w:rPr>
          <w:b/>
          <w:sz w:val="28"/>
          <w:szCs w:val="28"/>
        </w:rPr>
        <w:t>4</w:t>
      </w:r>
      <w:r w:rsidR="001A2F03">
        <w:rPr>
          <w:b/>
          <w:sz w:val="28"/>
          <w:szCs w:val="28"/>
        </w:rPr>
        <w:t>th</w:t>
      </w:r>
      <w:r w:rsidR="00EE58A7">
        <w:rPr>
          <w:b/>
          <w:sz w:val="28"/>
          <w:szCs w:val="28"/>
        </w:rPr>
        <w:t xml:space="preserve"> </w:t>
      </w:r>
      <w:r w:rsidR="00911471" w:rsidRPr="00911471">
        <w:rPr>
          <w:b/>
          <w:sz w:val="28"/>
          <w:szCs w:val="28"/>
        </w:rPr>
        <w:t>Annual Georgia School of Addiction Studies 20</w:t>
      </w:r>
      <w:r w:rsidR="00A82368">
        <w:rPr>
          <w:b/>
          <w:sz w:val="28"/>
          <w:szCs w:val="28"/>
        </w:rPr>
        <w:t>21</w:t>
      </w:r>
    </w:p>
    <w:p w14:paraId="13212E37" w14:textId="77777777" w:rsidR="004A28FB" w:rsidRDefault="004A28FB" w:rsidP="00911471">
      <w:pPr>
        <w:jc w:val="center"/>
        <w:rPr>
          <w:b/>
          <w:sz w:val="28"/>
          <w:szCs w:val="28"/>
        </w:rPr>
      </w:pPr>
    </w:p>
    <w:p w14:paraId="7AF6B145" w14:textId="77777777" w:rsidR="00911471" w:rsidRDefault="00911471" w:rsidP="00911471">
      <w:pPr>
        <w:jc w:val="center"/>
        <w:rPr>
          <w:rFonts w:ascii="Arial Narrow" w:hAnsi="Arial Narrow"/>
        </w:rPr>
      </w:pPr>
    </w:p>
    <w:p w14:paraId="64FB943B" w14:textId="77777777" w:rsidR="00D377C3" w:rsidRDefault="00D377C3" w:rsidP="00774CAF">
      <w:pPr>
        <w:rPr>
          <w:rFonts w:ascii="Arial Narrow" w:hAnsi="Arial Narrow"/>
        </w:rPr>
      </w:pPr>
    </w:p>
    <w:p w14:paraId="2272987E" w14:textId="77777777" w:rsidR="00774CAF" w:rsidRPr="00127BF2" w:rsidRDefault="00774CAF" w:rsidP="00774CAF">
      <w:r w:rsidRPr="00127BF2">
        <w:t>________________</w:t>
      </w:r>
      <w:r w:rsidR="0036399E" w:rsidRPr="00127BF2">
        <w:t>_</w:t>
      </w:r>
      <w:r w:rsidRPr="00127BF2">
        <w:t>____________________________________________________________</w:t>
      </w:r>
    </w:p>
    <w:p w14:paraId="2150D352" w14:textId="77777777" w:rsidR="00774CAF" w:rsidRPr="0036399E" w:rsidRDefault="00774CAF" w:rsidP="00774CAF">
      <w:r w:rsidRPr="0036399E">
        <w:t>Name of Nominee</w:t>
      </w:r>
      <w:r w:rsidR="0043299A">
        <w:t>/Organization</w:t>
      </w:r>
    </w:p>
    <w:p w14:paraId="34C7B773" w14:textId="77777777" w:rsidR="00774CAF" w:rsidRPr="0036399E" w:rsidRDefault="00774CAF" w:rsidP="00774CAF"/>
    <w:p w14:paraId="6CD57544" w14:textId="77777777" w:rsidR="00774CAF" w:rsidRPr="0036399E" w:rsidRDefault="00774CAF" w:rsidP="00774CAF">
      <w:r w:rsidRPr="0036399E">
        <w:t>_____________________________________________________________________________</w:t>
      </w:r>
    </w:p>
    <w:p w14:paraId="54009E46" w14:textId="77777777" w:rsidR="00774CAF" w:rsidRPr="0036399E" w:rsidRDefault="0026151B" w:rsidP="00774CAF">
      <w:pPr>
        <w:tabs>
          <w:tab w:val="left" w:pos="5760"/>
          <w:tab w:val="left" w:pos="7200"/>
          <w:tab w:val="left" w:pos="8280"/>
        </w:tabs>
      </w:pPr>
      <w:r>
        <w:t>Agency/Employer</w:t>
      </w:r>
    </w:p>
    <w:p w14:paraId="36C4C4EA" w14:textId="77777777" w:rsidR="00896CB7" w:rsidRDefault="00896CB7" w:rsidP="00774CAF">
      <w:pPr>
        <w:tabs>
          <w:tab w:val="left" w:pos="5760"/>
          <w:tab w:val="left" w:pos="7200"/>
          <w:tab w:val="left" w:pos="8280"/>
        </w:tabs>
      </w:pPr>
    </w:p>
    <w:p w14:paraId="35C3048C" w14:textId="77777777" w:rsidR="0026151B" w:rsidRDefault="0026151B" w:rsidP="00774CAF">
      <w:pPr>
        <w:tabs>
          <w:tab w:val="left" w:pos="5760"/>
          <w:tab w:val="left" w:pos="7200"/>
          <w:tab w:val="left" w:pos="8280"/>
        </w:tabs>
      </w:pPr>
    </w:p>
    <w:p w14:paraId="159249E6" w14:textId="77777777" w:rsidR="00774CAF" w:rsidRPr="0036399E" w:rsidRDefault="00774CAF" w:rsidP="00774CAF">
      <w:pPr>
        <w:tabs>
          <w:tab w:val="left" w:pos="5760"/>
          <w:tab w:val="left" w:pos="7200"/>
          <w:tab w:val="left" w:pos="8280"/>
        </w:tabs>
      </w:pPr>
      <w:r w:rsidRPr="0036399E">
        <w:t>___________________________________________________________________________</w:t>
      </w:r>
    </w:p>
    <w:p w14:paraId="2829CAA2" w14:textId="77777777" w:rsidR="0026151B" w:rsidRPr="0036399E" w:rsidRDefault="0026151B" w:rsidP="0026151B">
      <w:pPr>
        <w:tabs>
          <w:tab w:val="left" w:pos="5760"/>
          <w:tab w:val="left" w:pos="7200"/>
          <w:tab w:val="left" w:pos="8280"/>
        </w:tabs>
      </w:pPr>
      <w:r>
        <w:t>Agency/</w:t>
      </w:r>
      <w:r w:rsidRPr="0036399E">
        <w:t>Employer Address</w:t>
      </w:r>
      <w:r w:rsidRPr="0036399E">
        <w:tab/>
        <w:t>City</w:t>
      </w:r>
      <w:r w:rsidRPr="0036399E">
        <w:tab/>
        <w:t>State</w:t>
      </w:r>
      <w:r w:rsidRPr="0036399E">
        <w:tab/>
        <w:t>Zip</w:t>
      </w:r>
    </w:p>
    <w:p w14:paraId="664F66AA" w14:textId="77777777" w:rsidR="0026151B" w:rsidRPr="0036399E" w:rsidRDefault="0026151B" w:rsidP="00774CAF">
      <w:pPr>
        <w:tabs>
          <w:tab w:val="left" w:pos="5760"/>
          <w:tab w:val="left" w:pos="7920"/>
        </w:tabs>
      </w:pPr>
    </w:p>
    <w:p w14:paraId="0F228258" w14:textId="77777777" w:rsidR="00774CAF" w:rsidRDefault="00774CAF" w:rsidP="00774CAF">
      <w:pPr>
        <w:tabs>
          <w:tab w:val="left" w:pos="5760"/>
          <w:tab w:val="left" w:pos="7920"/>
        </w:tabs>
      </w:pPr>
      <w:r w:rsidRPr="0036399E">
        <w:t>_____________________________________________________________________________</w:t>
      </w:r>
    </w:p>
    <w:p w14:paraId="39EF23BD" w14:textId="77777777" w:rsidR="00774CAF" w:rsidRDefault="00774CAF" w:rsidP="00774CAF">
      <w:pPr>
        <w:tabs>
          <w:tab w:val="left" w:pos="5760"/>
          <w:tab w:val="left" w:pos="7200"/>
          <w:tab w:val="left" w:pos="8280"/>
        </w:tabs>
      </w:pPr>
      <w:r w:rsidRPr="0036399E">
        <w:t>Home Address</w:t>
      </w:r>
      <w:r w:rsidR="0026151B">
        <w:t xml:space="preserve"> (if known)</w:t>
      </w:r>
      <w:r w:rsidRPr="0036399E">
        <w:tab/>
        <w:t>City</w:t>
      </w:r>
      <w:r w:rsidRPr="0036399E">
        <w:tab/>
        <w:t>State</w:t>
      </w:r>
      <w:r w:rsidRPr="0036399E">
        <w:tab/>
        <w:t>Zip</w:t>
      </w:r>
    </w:p>
    <w:p w14:paraId="263AE539" w14:textId="77777777" w:rsidR="00127BF2" w:rsidRDefault="00127BF2" w:rsidP="00774CAF">
      <w:pPr>
        <w:tabs>
          <w:tab w:val="left" w:pos="5760"/>
          <w:tab w:val="left" w:pos="7200"/>
          <w:tab w:val="left" w:pos="8280"/>
        </w:tabs>
      </w:pPr>
    </w:p>
    <w:p w14:paraId="3C789433" w14:textId="77777777" w:rsidR="00896CB7" w:rsidRDefault="00896CB7" w:rsidP="00774CAF">
      <w:pPr>
        <w:tabs>
          <w:tab w:val="left" w:pos="5760"/>
          <w:tab w:val="left" w:pos="7200"/>
          <w:tab w:val="left" w:pos="8280"/>
        </w:tabs>
      </w:pPr>
    </w:p>
    <w:p w14:paraId="78DA2FDB" w14:textId="77777777" w:rsidR="0036399E" w:rsidRPr="0036399E" w:rsidRDefault="00127BF2" w:rsidP="00774CAF">
      <w:pPr>
        <w:tabs>
          <w:tab w:val="left" w:pos="5760"/>
          <w:tab w:val="left" w:pos="7200"/>
          <w:tab w:val="left" w:pos="8280"/>
        </w:tabs>
      </w:pPr>
      <w:r>
        <w:t>_____________________________________________________________________________</w:t>
      </w:r>
    </w:p>
    <w:p w14:paraId="656AE1C3" w14:textId="77777777" w:rsidR="00D377C3" w:rsidRPr="0036399E" w:rsidRDefault="00127BF2" w:rsidP="00620310">
      <w:r>
        <w:t>Email Address</w:t>
      </w:r>
      <w:r w:rsidR="0026151B">
        <w:tab/>
      </w:r>
      <w:r w:rsidR="0026151B">
        <w:tab/>
      </w:r>
      <w:r w:rsidR="0026151B">
        <w:tab/>
      </w:r>
      <w:r w:rsidR="0026151B">
        <w:tab/>
        <w:t>Work Phone</w:t>
      </w:r>
      <w:r w:rsidR="0026151B">
        <w:tab/>
      </w:r>
      <w:r w:rsidR="0026151B">
        <w:tab/>
      </w:r>
      <w:r w:rsidR="0026151B">
        <w:tab/>
        <w:t>Home Phone (if known)</w:t>
      </w:r>
    </w:p>
    <w:p w14:paraId="5063E3C2" w14:textId="77777777" w:rsidR="0036399E" w:rsidRDefault="0036399E" w:rsidP="00620310"/>
    <w:p w14:paraId="2325753A" w14:textId="77777777" w:rsidR="00D377C3" w:rsidRDefault="00D377C3" w:rsidP="0061470F">
      <w:pPr>
        <w:numPr>
          <w:ilvl w:val="0"/>
          <w:numId w:val="3"/>
        </w:numPr>
        <w:tabs>
          <w:tab w:val="clear" w:pos="720"/>
          <w:tab w:val="num" w:pos="360"/>
        </w:tabs>
        <w:ind w:left="360"/>
      </w:pPr>
      <w:r w:rsidRPr="000E7119">
        <w:rPr>
          <w:b/>
        </w:rPr>
        <w:t>Brief biography</w:t>
      </w:r>
      <w:r w:rsidR="00E911FD">
        <w:t xml:space="preserve">/history </w:t>
      </w:r>
      <w:r>
        <w:t xml:space="preserve">of </w:t>
      </w:r>
      <w:r w:rsidR="00E911FD">
        <w:t xml:space="preserve">the </w:t>
      </w:r>
      <w:r w:rsidR="0043299A">
        <w:t>organization</w:t>
      </w:r>
      <w:r w:rsidR="00E911FD">
        <w:t xml:space="preserve">. </w:t>
      </w:r>
    </w:p>
    <w:p w14:paraId="6F0EED30" w14:textId="77777777" w:rsidR="00D377C3" w:rsidRDefault="00D377C3" w:rsidP="00620310"/>
    <w:p w14:paraId="2AAE3057" w14:textId="77777777" w:rsidR="000E7119" w:rsidRDefault="000E7119" w:rsidP="00620310"/>
    <w:p w14:paraId="778154A4" w14:textId="77777777" w:rsidR="008C2FB4" w:rsidRDefault="008C2FB4" w:rsidP="00620310"/>
    <w:p w14:paraId="37990C04" w14:textId="77777777" w:rsidR="008C2FB4" w:rsidRDefault="008C2FB4" w:rsidP="00620310"/>
    <w:p w14:paraId="056ED9C9" w14:textId="77777777" w:rsidR="008C2FB4" w:rsidRDefault="008C2FB4" w:rsidP="00620310"/>
    <w:p w14:paraId="08A5AFD1" w14:textId="77777777" w:rsidR="008C2FB4" w:rsidRDefault="008C2FB4" w:rsidP="00620310"/>
    <w:p w14:paraId="57569674" w14:textId="77777777" w:rsidR="000E7119" w:rsidRDefault="000E7119" w:rsidP="00620310"/>
    <w:p w14:paraId="2FD6BC74" w14:textId="77777777" w:rsidR="00D377C3" w:rsidRDefault="00D377C3" w:rsidP="0061470F">
      <w:pPr>
        <w:numPr>
          <w:ilvl w:val="0"/>
          <w:numId w:val="3"/>
        </w:numPr>
        <w:tabs>
          <w:tab w:val="clear" w:pos="720"/>
          <w:tab w:val="num" w:pos="360"/>
        </w:tabs>
        <w:ind w:left="360"/>
      </w:pPr>
      <w:r>
        <w:t xml:space="preserve">List </w:t>
      </w:r>
      <w:r w:rsidR="00D75C82">
        <w:t>organization</w:t>
      </w:r>
      <w:r>
        <w:t xml:space="preserve">’s </w:t>
      </w:r>
      <w:r w:rsidR="000E7119" w:rsidRPr="000E7119">
        <w:rPr>
          <w:b/>
        </w:rPr>
        <w:t>A</w:t>
      </w:r>
      <w:r w:rsidRPr="000E7119">
        <w:rPr>
          <w:b/>
        </w:rPr>
        <w:t>ccomplishments</w:t>
      </w:r>
      <w:r w:rsidR="000E7119" w:rsidRPr="000E7119">
        <w:rPr>
          <w:b/>
        </w:rPr>
        <w:t>/C</w:t>
      </w:r>
      <w:r w:rsidRPr="000E7119">
        <w:rPr>
          <w:b/>
        </w:rPr>
        <w:t xml:space="preserve">ontributions </w:t>
      </w:r>
      <w:r w:rsidR="000E7119" w:rsidRPr="000E7119">
        <w:rPr>
          <w:b/>
        </w:rPr>
        <w:t>in the Past Year</w:t>
      </w:r>
      <w:r w:rsidR="000E7119">
        <w:t xml:space="preserve"> </w:t>
      </w:r>
      <w:r>
        <w:t xml:space="preserve">to the </w:t>
      </w:r>
      <w:r w:rsidR="00C156E9">
        <w:t>treatment</w:t>
      </w:r>
      <w:r>
        <w:t xml:space="preserve"> field. (</w:t>
      </w:r>
      <w:r w:rsidRPr="000E7119">
        <w:rPr>
          <w:sz w:val="20"/>
          <w:szCs w:val="20"/>
        </w:rPr>
        <w:t xml:space="preserve">Include a description of the types of </w:t>
      </w:r>
      <w:r w:rsidR="00C156E9">
        <w:rPr>
          <w:sz w:val="20"/>
          <w:szCs w:val="20"/>
        </w:rPr>
        <w:t>treatment</w:t>
      </w:r>
      <w:r w:rsidRPr="000E7119">
        <w:rPr>
          <w:sz w:val="20"/>
          <w:szCs w:val="20"/>
        </w:rPr>
        <w:t xml:space="preserve"> activities, the continuity of the activities (i.e. is this a </w:t>
      </w:r>
      <w:proofErr w:type="spellStart"/>
      <w:r w:rsidRPr="000E7119">
        <w:rPr>
          <w:sz w:val="20"/>
          <w:szCs w:val="20"/>
        </w:rPr>
        <w:t>one</w:t>
      </w:r>
      <w:r w:rsidR="0074460A">
        <w:rPr>
          <w:sz w:val="20"/>
          <w:szCs w:val="20"/>
        </w:rPr>
        <w:t xml:space="preserve"> </w:t>
      </w:r>
      <w:r w:rsidRPr="000E7119">
        <w:rPr>
          <w:sz w:val="20"/>
          <w:szCs w:val="20"/>
        </w:rPr>
        <w:t>time</w:t>
      </w:r>
      <w:proofErr w:type="spellEnd"/>
      <w:r w:rsidRPr="000E7119">
        <w:rPr>
          <w:sz w:val="20"/>
          <w:szCs w:val="20"/>
        </w:rPr>
        <w:t xml:space="preserve"> activity or ongoi</w:t>
      </w:r>
      <w:r w:rsidR="000E7119">
        <w:rPr>
          <w:sz w:val="20"/>
          <w:szCs w:val="20"/>
        </w:rPr>
        <w:t xml:space="preserve">ng), number of </w:t>
      </w:r>
      <w:r w:rsidR="002D737A">
        <w:rPr>
          <w:sz w:val="20"/>
          <w:szCs w:val="20"/>
        </w:rPr>
        <w:t xml:space="preserve">populations </w:t>
      </w:r>
      <w:r w:rsidR="000E7119">
        <w:rPr>
          <w:sz w:val="20"/>
          <w:szCs w:val="20"/>
        </w:rPr>
        <w:t>reached,</w:t>
      </w:r>
      <w:r w:rsidRPr="000E7119">
        <w:rPr>
          <w:sz w:val="20"/>
          <w:szCs w:val="20"/>
        </w:rPr>
        <w:t xml:space="preserve"> materials developed, innovations, </w:t>
      </w:r>
      <w:r w:rsidR="000E7119">
        <w:rPr>
          <w:sz w:val="20"/>
          <w:szCs w:val="20"/>
        </w:rPr>
        <w:t xml:space="preserve">outcomes, </w:t>
      </w:r>
      <w:r w:rsidRPr="000E7119">
        <w:rPr>
          <w:sz w:val="20"/>
          <w:szCs w:val="20"/>
        </w:rPr>
        <w:t>collaborations, and impact on the community</w:t>
      </w:r>
      <w:r w:rsidR="000E7119" w:rsidRPr="000E7119">
        <w:t>):</w:t>
      </w:r>
    </w:p>
    <w:p w14:paraId="5C087F96" w14:textId="77777777" w:rsidR="00C27F84" w:rsidRDefault="00C27F84" w:rsidP="00C27F84"/>
    <w:p w14:paraId="4D138857" w14:textId="77777777" w:rsidR="008C2FB4" w:rsidRDefault="008C2FB4" w:rsidP="00620310"/>
    <w:p w14:paraId="01624C33" w14:textId="77777777" w:rsidR="00370C12" w:rsidRDefault="00370C12" w:rsidP="00620310"/>
    <w:p w14:paraId="3311E4CB" w14:textId="77777777" w:rsidR="00370C12" w:rsidRDefault="00370C12" w:rsidP="00620310"/>
    <w:p w14:paraId="5083164A" w14:textId="77777777" w:rsidR="00370C12" w:rsidRDefault="00370C12" w:rsidP="00620310"/>
    <w:p w14:paraId="4FFAF25B" w14:textId="77777777" w:rsidR="00370C12" w:rsidRDefault="00370C12" w:rsidP="00620310"/>
    <w:p w14:paraId="69306A91" w14:textId="77777777" w:rsidR="00D377C3" w:rsidRDefault="00D377C3" w:rsidP="0061470F">
      <w:pPr>
        <w:numPr>
          <w:ilvl w:val="0"/>
          <w:numId w:val="3"/>
        </w:numPr>
        <w:tabs>
          <w:tab w:val="clear" w:pos="720"/>
          <w:tab w:val="num" w:pos="360"/>
        </w:tabs>
        <w:ind w:left="360"/>
      </w:pPr>
      <w:r>
        <w:t xml:space="preserve">List of </w:t>
      </w:r>
      <w:r w:rsidR="00D75C82">
        <w:t>organization</w:t>
      </w:r>
      <w:r>
        <w:t xml:space="preserve">’s </w:t>
      </w:r>
      <w:r w:rsidR="000E7119" w:rsidRPr="000E7119">
        <w:rPr>
          <w:b/>
        </w:rPr>
        <w:t>O</w:t>
      </w:r>
      <w:r w:rsidRPr="000E7119">
        <w:rPr>
          <w:b/>
        </w:rPr>
        <w:t xml:space="preserve">ther </w:t>
      </w:r>
      <w:r w:rsidR="000E7119" w:rsidRPr="000E7119">
        <w:rPr>
          <w:b/>
        </w:rPr>
        <w:t>Accomplishments/C</w:t>
      </w:r>
      <w:r w:rsidRPr="000E7119">
        <w:rPr>
          <w:b/>
        </w:rPr>
        <w:t xml:space="preserve">ontributions </w:t>
      </w:r>
      <w:r w:rsidR="000E7119" w:rsidRPr="000E7119">
        <w:rPr>
          <w:b/>
        </w:rPr>
        <w:t xml:space="preserve">over </w:t>
      </w:r>
      <w:r w:rsidRPr="000E7119">
        <w:rPr>
          <w:b/>
        </w:rPr>
        <w:t xml:space="preserve">their </w:t>
      </w:r>
      <w:r w:rsidR="00CA3379">
        <w:rPr>
          <w:b/>
        </w:rPr>
        <w:t>past five years</w:t>
      </w:r>
      <w:r>
        <w:t xml:space="preserve"> in the </w:t>
      </w:r>
      <w:r w:rsidR="00C156E9">
        <w:t>treatment</w:t>
      </w:r>
      <w:r>
        <w:t xml:space="preserve"> field. </w:t>
      </w:r>
      <w:r w:rsidR="000E7119">
        <w:t>(</w:t>
      </w:r>
      <w:r w:rsidR="000E7119" w:rsidRPr="000E7119">
        <w:rPr>
          <w:sz w:val="20"/>
          <w:szCs w:val="20"/>
        </w:rPr>
        <w:t xml:space="preserve">Can </w:t>
      </w:r>
      <w:r w:rsidRPr="000E7119">
        <w:rPr>
          <w:sz w:val="20"/>
          <w:szCs w:val="20"/>
        </w:rPr>
        <w:t>include their development and implementa</w:t>
      </w:r>
      <w:r w:rsidR="000E7119" w:rsidRPr="000E7119">
        <w:rPr>
          <w:sz w:val="20"/>
          <w:szCs w:val="20"/>
        </w:rPr>
        <w:t>t</w:t>
      </w:r>
      <w:r w:rsidRPr="000E7119">
        <w:rPr>
          <w:sz w:val="20"/>
          <w:szCs w:val="20"/>
        </w:rPr>
        <w:t xml:space="preserve">ion of </w:t>
      </w:r>
      <w:r w:rsidR="00C156E9">
        <w:rPr>
          <w:sz w:val="20"/>
          <w:szCs w:val="20"/>
        </w:rPr>
        <w:t>treatment</w:t>
      </w:r>
      <w:r w:rsidRPr="000E7119">
        <w:rPr>
          <w:sz w:val="20"/>
          <w:szCs w:val="20"/>
        </w:rPr>
        <w:t xml:space="preserve"> programs/services</w:t>
      </w:r>
      <w:r w:rsidR="000E7119" w:rsidRPr="000E7119">
        <w:rPr>
          <w:sz w:val="20"/>
          <w:szCs w:val="20"/>
        </w:rPr>
        <w:t xml:space="preserve">, </w:t>
      </w:r>
      <w:r w:rsidRPr="000E7119">
        <w:rPr>
          <w:sz w:val="20"/>
          <w:szCs w:val="20"/>
        </w:rPr>
        <w:t xml:space="preserve">a description of their contributions to </w:t>
      </w:r>
      <w:r w:rsidR="00C156E9">
        <w:rPr>
          <w:sz w:val="20"/>
          <w:szCs w:val="20"/>
        </w:rPr>
        <w:t>treatment</w:t>
      </w:r>
      <w:r w:rsidRPr="000E7119">
        <w:rPr>
          <w:sz w:val="20"/>
          <w:szCs w:val="20"/>
        </w:rPr>
        <w:t xml:space="preserve"> advocacy, collaboration, professional development, </w:t>
      </w:r>
      <w:r w:rsidR="002D737A">
        <w:rPr>
          <w:sz w:val="20"/>
          <w:szCs w:val="20"/>
        </w:rPr>
        <w:t xml:space="preserve">number of populations reached, </w:t>
      </w:r>
      <w:r w:rsidRPr="000E7119">
        <w:rPr>
          <w:sz w:val="20"/>
          <w:szCs w:val="20"/>
        </w:rPr>
        <w:t>and service on bo</w:t>
      </w:r>
      <w:r w:rsidR="000E7119" w:rsidRPr="000E7119">
        <w:rPr>
          <w:sz w:val="20"/>
          <w:szCs w:val="20"/>
        </w:rPr>
        <w:t>ards, committees, or coalitions</w:t>
      </w:r>
      <w:r w:rsidR="000E7119">
        <w:t>)</w:t>
      </w:r>
      <w:r>
        <w:t>:</w:t>
      </w:r>
    </w:p>
    <w:p w14:paraId="017530E5" w14:textId="77777777" w:rsidR="00C769BE" w:rsidRDefault="00C769BE" w:rsidP="00C769BE"/>
    <w:p w14:paraId="07E16A1B" w14:textId="77777777" w:rsidR="0036399E" w:rsidRDefault="0036399E" w:rsidP="00D377C3">
      <w:pPr>
        <w:ind w:left="720"/>
      </w:pPr>
    </w:p>
    <w:p w14:paraId="6DB04807" w14:textId="77777777" w:rsidR="00370C12" w:rsidRDefault="00370C12" w:rsidP="00D377C3">
      <w:pPr>
        <w:ind w:left="720"/>
      </w:pPr>
    </w:p>
    <w:p w14:paraId="1EC81F0E" w14:textId="77777777" w:rsidR="00370C12" w:rsidRDefault="00370C12" w:rsidP="00D377C3">
      <w:pPr>
        <w:ind w:left="720"/>
      </w:pPr>
    </w:p>
    <w:p w14:paraId="7E5C2A88" w14:textId="77777777" w:rsidR="00370C12" w:rsidRDefault="00370C12" w:rsidP="00D377C3">
      <w:pPr>
        <w:ind w:left="720"/>
      </w:pPr>
    </w:p>
    <w:p w14:paraId="30D8AA6E" w14:textId="77777777" w:rsidR="002D737A" w:rsidRDefault="00D377C3" w:rsidP="002D737A">
      <w:pPr>
        <w:numPr>
          <w:ilvl w:val="0"/>
          <w:numId w:val="3"/>
        </w:numPr>
        <w:tabs>
          <w:tab w:val="clear" w:pos="720"/>
          <w:tab w:val="num" w:pos="360"/>
        </w:tabs>
        <w:ind w:left="360"/>
      </w:pPr>
      <w:r>
        <w:t xml:space="preserve">A summary statement of </w:t>
      </w:r>
      <w:r w:rsidRPr="000E7119">
        <w:rPr>
          <w:b/>
        </w:rPr>
        <w:t xml:space="preserve">why this </w:t>
      </w:r>
      <w:r w:rsidR="00D75C82">
        <w:rPr>
          <w:b/>
        </w:rPr>
        <w:t>organization</w:t>
      </w:r>
      <w:r w:rsidRPr="000E7119">
        <w:rPr>
          <w:b/>
        </w:rPr>
        <w:t xml:space="preserve"> should receive the award</w:t>
      </w:r>
      <w:r>
        <w:t>.</w:t>
      </w:r>
    </w:p>
    <w:p w14:paraId="030EFDBB" w14:textId="77777777" w:rsidR="00AB57EA" w:rsidRDefault="00AB57EA" w:rsidP="00AB57EA"/>
    <w:p w14:paraId="71289226" w14:textId="77777777" w:rsidR="008C2FB4" w:rsidRDefault="008C2FB4" w:rsidP="002D737A"/>
    <w:p w14:paraId="3C7BA3E2" w14:textId="77777777" w:rsidR="0036399E" w:rsidRDefault="002D737A" w:rsidP="002D737A">
      <w:pPr>
        <w:numPr>
          <w:ilvl w:val="0"/>
          <w:numId w:val="3"/>
        </w:numPr>
        <w:tabs>
          <w:tab w:val="clear" w:pos="720"/>
          <w:tab w:val="num" w:pos="360"/>
        </w:tabs>
        <w:ind w:left="360"/>
      </w:pPr>
      <w:r>
        <w:t xml:space="preserve"> </w:t>
      </w:r>
      <w:r w:rsidR="00D75C82">
        <w:t>Organization’s</w:t>
      </w:r>
      <w:r>
        <w:t xml:space="preserve"> approximate length of time in </w:t>
      </w:r>
      <w:r w:rsidR="00C156E9">
        <w:t>treatment</w:t>
      </w:r>
      <w:r>
        <w:t xml:space="preserve"> field:  _____ years. </w:t>
      </w:r>
    </w:p>
    <w:p w14:paraId="6E4AEB0B" w14:textId="77777777" w:rsidR="002D737A" w:rsidRDefault="002D737A" w:rsidP="00D377C3"/>
    <w:p w14:paraId="4B27EBF2" w14:textId="7B1D309C" w:rsidR="004A28FB" w:rsidRDefault="00C156E9" w:rsidP="0061470F">
      <w:pPr>
        <w:numPr>
          <w:ilvl w:val="0"/>
          <w:numId w:val="3"/>
        </w:numPr>
        <w:tabs>
          <w:tab w:val="clear" w:pos="720"/>
          <w:tab w:val="num" w:pos="360"/>
        </w:tabs>
        <w:ind w:left="360"/>
      </w:pPr>
      <w:r>
        <w:t xml:space="preserve">Is </w:t>
      </w:r>
      <w:r w:rsidR="00D75C82">
        <w:t>an organization’s representative</w:t>
      </w:r>
      <w:r>
        <w:t xml:space="preserve"> available on </w:t>
      </w:r>
      <w:r w:rsidR="00A82368">
        <w:t>9/1/21</w:t>
      </w:r>
      <w:r w:rsidR="00D377C3">
        <w:t xml:space="preserve"> to receive this award?</w:t>
      </w:r>
      <w:r w:rsidR="00D377C3">
        <w:tab/>
      </w:r>
    </w:p>
    <w:p w14:paraId="559392EE" w14:textId="77777777" w:rsidR="00D377C3" w:rsidRDefault="00D377C3" w:rsidP="004A28FB">
      <w:r w:rsidRPr="006A3141">
        <w:t xml:space="preserve"> </w:t>
      </w:r>
      <w:r w:rsidR="00370C12">
        <w:t xml:space="preserve">       </w:t>
      </w:r>
      <w:r w:rsidRPr="00370C12">
        <w:t>Yes</w:t>
      </w:r>
      <w:r w:rsidRPr="00D377C3">
        <w:rPr>
          <w:rFonts w:ascii="Wingdings" w:hAnsi="Wingdings"/>
          <w:sz w:val="32"/>
          <w:szCs w:val="32"/>
        </w:rPr>
        <w:t></w:t>
      </w:r>
      <w:r w:rsidR="00370C12">
        <w:rPr>
          <w:rFonts w:ascii="Wingdings" w:hAnsi="Wingdings"/>
          <w:sz w:val="32"/>
          <w:szCs w:val="32"/>
        </w:rPr>
        <w:t></w:t>
      </w:r>
      <w:r>
        <w:t xml:space="preserve"> No</w:t>
      </w:r>
      <w:r w:rsidR="00370C12" w:rsidRPr="00D377C3">
        <w:rPr>
          <w:rFonts w:ascii="Wingdings" w:hAnsi="Wingdings"/>
          <w:sz w:val="32"/>
          <w:szCs w:val="32"/>
        </w:rPr>
        <w:t></w:t>
      </w:r>
    </w:p>
    <w:p w14:paraId="1978A382" w14:textId="77777777" w:rsidR="000E7119" w:rsidRPr="0061470F" w:rsidRDefault="000E7119" w:rsidP="00620310">
      <w:pPr>
        <w:rPr>
          <w:rFonts w:ascii="Arial Narrow" w:hAnsi="Arial Narrow"/>
          <w:sz w:val="16"/>
          <w:szCs w:val="16"/>
        </w:rPr>
      </w:pPr>
    </w:p>
    <w:p w14:paraId="44256D0C" w14:textId="77777777" w:rsidR="002D737A" w:rsidRPr="0061470F" w:rsidRDefault="002D737A" w:rsidP="00620310">
      <w:pPr>
        <w:rPr>
          <w:rFonts w:ascii="Arial Narrow" w:hAnsi="Arial Narrow"/>
          <w:sz w:val="16"/>
          <w:szCs w:val="16"/>
        </w:rPr>
      </w:pPr>
    </w:p>
    <w:p w14:paraId="6AD52F63" w14:textId="77777777" w:rsidR="0061470F" w:rsidRPr="00127BF2" w:rsidRDefault="0061470F" w:rsidP="00620310">
      <w:r w:rsidRPr="00127BF2">
        <w:t>Your Name: __</w:t>
      </w:r>
      <w:r w:rsidR="00370C12">
        <w:t>______________</w:t>
      </w:r>
      <w:r w:rsidRPr="00127BF2">
        <w:t>______________________________________________</w:t>
      </w:r>
    </w:p>
    <w:p w14:paraId="0F87D47D" w14:textId="77777777" w:rsidR="0061470F" w:rsidRPr="00127BF2" w:rsidRDefault="0061470F" w:rsidP="00620310"/>
    <w:p w14:paraId="68EF8C0F" w14:textId="77777777" w:rsidR="0061470F" w:rsidRPr="00127BF2" w:rsidRDefault="0061470F" w:rsidP="00620310">
      <w:r w:rsidRPr="00127BF2">
        <w:t>Your Phone #: ___</w:t>
      </w:r>
      <w:r w:rsidR="00370C12">
        <w:t>___________</w:t>
      </w:r>
      <w:r w:rsidRPr="005D4EF0">
        <w:rPr>
          <w:u w:val="single"/>
        </w:rPr>
        <w:t>________</w:t>
      </w:r>
      <w:r w:rsidRPr="00127BF2">
        <w:t>Email:_________________________________</w:t>
      </w:r>
    </w:p>
    <w:p w14:paraId="48DD14AF" w14:textId="77777777" w:rsidR="0061470F" w:rsidRPr="00127BF2" w:rsidRDefault="0061470F" w:rsidP="0061470F"/>
    <w:p w14:paraId="646F535D" w14:textId="77F9D17B" w:rsidR="0061470F" w:rsidRPr="00127BF2" w:rsidRDefault="0061470F" w:rsidP="0061470F">
      <w:r w:rsidRPr="00127BF2">
        <w:t xml:space="preserve">Do you plan to attend the </w:t>
      </w:r>
      <w:r w:rsidR="00C156E9">
        <w:t>treatment</w:t>
      </w:r>
      <w:r w:rsidR="0026151B">
        <w:t xml:space="preserve"> l</w:t>
      </w:r>
      <w:r w:rsidRPr="00127BF2">
        <w:t xml:space="preserve">uncheon on </w:t>
      </w:r>
      <w:r w:rsidR="00A82368">
        <w:t>September 1</w:t>
      </w:r>
      <w:r w:rsidR="00370C12">
        <w:t>, 20</w:t>
      </w:r>
      <w:r w:rsidR="00A82368">
        <w:t>21</w:t>
      </w:r>
      <w:r w:rsidRPr="00127BF2">
        <w:t xml:space="preserve">? </w:t>
      </w:r>
      <w:r w:rsidRPr="00127BF2">
        <w:tab/>
      </w:r>
      <w:r w:rsidR="00370C12" w:rsidRPr="00D377C3">
        <w:rPr>
          <w:rFonts w:ascii="Wingdings" w:hAnsi="Wingdings"/>
          <w:sz w:val="32"/>
          <w:szCs w:val="32"/>
        </w:rPr>
        <w:t></w:t>
      </w:r>
      <w:r w:rsidR="00370C12">
        <w:t xml:space="preserve"> </w:t>
      </w:r>
      <w:r w:rsidR="004B27C9" w:rsidRPr="00E5654E">
        <w:t xml:space="preserve"> </w:t>
      </w:r>
      <w:r w:rsidR="004B27C9" w:rsidRPr="00370C12">
        <w:t>Yes</w:t>
      </w:r>
      <w:r w:rsidR="004B27C9">
        <w:tab/>
      </w:r>
      <w:r w:rsidR="004B27C9" w:rsidRPr="00D377C3">
        <w:rPr>
          <w:rFonts w:ascii="Wingdings" w:hAnsi="Wingdings"/>
          <w:sz w:val="32"/>
          <w:szCs w:val="32"/>
        </w:rPr>
        <w:t></w:t>
      </w:r>
      <w:r w:rsidR="004B27C9">
        <w:t xml:space="preserve"> No</w:t>
      </w:r>
    </w:p>
    <w:p w14:paraId="1DDE162A" w14:textId="77777777" w:rsidR="0061470F" w:rsidRDefault="0061470F" w:rsidP="00620310">
      <w:pPr>
        <w:rPr>
          <w:sz w:val="16"/>
          <w:szCs w:val="16"/>
        </w:rPr>
      </w:pPr>
    </w:p>
    <w:p w14:paraId="6C051B01" w14:textId="77777777" w:rsidR="00622471" w:rsidRPr="00127BF2" w:rsidRDefault="00622471" w:rsidP="00620310">
      <w:pPr>
        <w:rPr>
          <w:sz w:val="16"/>
          <w:szCs w:val="16"/>
        </w:rPr>
      </w:pPr>
    </w:p>
    <w:p w14:paraId="1AE9D5B9" w14:textId="77777777" w:rsidR="0061470F" w:rsidRDefault="0061470F" w:rsidP="00620310">
      <w:pPr>
        <w:rPr>
          <w:sz w:val="16"/>
          <w:szCs w:val="16"/>
        </w:rPr>
      </w:pPr>
    </w:p>
    <w:p w14:paraId="17B8E477" w14:textId="77777777" w:rsidR="00620310" w:rsidRPr="00127BF2" w:rsidRDefault="00C156E9" w:rsidP="00620310">
      <w:r>
        <w:t xml:space="preserve">Please email to: </w:t>
      </w:r>
      <w:proofErr w:type="spellStart"/>
      <w:r w:rsidR="002F05DD">
        <w:t>Vonshurii</w:t>
      </w:r>
      <w:proofErr w:type="spellEnd"/>
      <w:r w:rsidR="002F05DD">
        <w:t xml:space="preserve"> </w:t>
      </w:r>
      <w:proofErr w:type="spellStart"/>
      <w:r w:rsidR="002F05DD">
        <w:t>Wrighten</w:t>
      </w:r>
      <w:proofErr w:type="spellEnd"/>
      <w:r w:rsidR="00620310" w:rsidRPr="00127BF2">
        <w:t xml:space="preserve">, </w:t>
      </w:r>
      <w:r w:rsidR="002D737A">
        <w:t>Excellence</w:t>
      </w:r>
      <w:r w:rsidR="00620310" w:rsidRPr="00127BF2">
        <w:t xml:space="preserve"> in </w:t>
      </w:r>
      <w:r>
        <w:t>Treatment</w:t>
      </w:r>
      <w:r w:rsidR="00620310" w:rsidRPr="00127BF2">
        <w:t xml:space="preserve"> Award</w:t>
      </w:r>
      <w:r w:rsidR="00D75C82">
        <w:t xml:space="preserve"> Committee</w:t>
      </w:r>
      <w:r w:rsidR="00620310" w:rsidRPr="00127BF2">
        <w:t xml:space="preserve"> at </w:t>
      </w:r>
      <w:hyperlink r:id="rId8" w:history="1">
        <w:r w:rsidR="006E649E" w:rsidRPr="00374DDC">
          <w:rPr>
            <w:rStyle w:val="Hyperlink"/>
          </w:rPr>
          <w:t>Vonshurii.wrighten@dbhdd.ga.gov</w:t>
        </w:r>
      </w:hyperlink>
      <w:r w:rsidR="006E649E">
        <w:t xml:space="preserve"> </w:t>
      </w:r>
      <w:r w:rsidR="00620310" w:rsidRPr="00127BF2">
        <w:t xml:space="preserve"> or</w:t>
      </w:r>
      <w:r w:rsidR="00D75C82">
        <w:t xml:space="preserve"> </w:t>
      </w:r>
      <w:r w:rsidR="00620310" w:rsidRPr="00127BF2">
        <w:t>Fax # 404-</w:t>
      </w:r>
      <w:r w:rsidR="00D43166">
        <w:t>342-7179</w:t>
      </w:r>
      <w:r w:rsidR="00620310" w:rsidRPr="00127BF2">
        <w:t xml:space="preserve"> or mailed to:</w:t>
      </w:r>
    </w:p>
    <w:p w14:paraId="2B215CEF" w14:textId="77777777" w:rsidR="004A28FB" w:rsidRDefault="004A28FB" w:rsidP="004A28FB">
      <w:pPr>
        <w:tabs>
          <w:tab w:val="left" w:pos="3240"/>
        </w:tabs>
      </w:pPr>
    </w:p>
    <w:p w14:paraId="39F6FD0A" w14:textId="77777777" w:rsidR="00620310" w:rsidRPr="00127BF2" w:rsidRDefault="00620310" w:rsidP="004A28FB">
      <w:pPr>
        <w:tabs>
          <w:tab w:val="left" w:pos="3240"/>
        </w:tabs>
      </w:pPr>
      <w:r w:rsidRPr="00127BF2">
        <w:t xml:space="preserve">ATTN: </w:t>
      </w:r>
      <w:proofErr w:type="spellStart"/>
      <w:r w:rsidR="004A28FB">
        <w:t>Vonshurii</w:t>
      </w:r>
      <w:proofErr w:type="spellEnd"/>
      <w:r w:rsidR="004A28FB">
        <w:t xml:space="preserve"> S. </w:t>
      </w:r>
      <w:proofErr w:type="spellStart"/>
      <w:r w:rsidR="004A28FB">
        <w:t>Wrighten</w:t>
      </w:r>
      <w:proofErr w:type="spellEnd"/>
      <w:r w:rsidRPr="00127BF2">
        <w:t xml:space="preserve"> </w:t>
      </w:r>
      <w:r w:rsidR="00513FA9">
        <w:t>/</w:t>
      </w:r>
      <w:r w:rsidRPr="00127BF2">
        <w:t xml:space="preserve">Excellence in </w:t>
      </w:r>
      <w:r w:rsidR="00C156E9">
        <w:t>Treatment</w:t>
      </w:r>
      <w:r w:rsidRPr="00127BF2">
        <w:t xml:space="preserve"> Award</w:t>
      </w:r>
      <w:r w:rsidR="00D75C82">
        <w:t xml:space="preserve"> Committee</w:t>
      </w:r>
    </w:p>
    <w:p w14:paraId="535635A9" w14:textId="77777777" w:rsidR="00620310" w:rsidRPr="00127BF2" w:rsidRDefault="0036399E" w:rsidP="004A28FB">
      <w:smartTag w:uri="urn:schemas-microsoft-com:office:smarttags" w:element="place">
        <w:smartTag w:uri="urn:schemas-microsoft-com:office:smarttags" w:element="country-region">
          <w:r w:rsidRPr="00DB17D4">
            <w:t>Georgia</w:t>
          </w:r>
        </w:smartTag>
      </w:smartTag>
      <w:r w:rsidRPr="00DB17D4">
        <w:t xml:space="preserve"> D</w:t>
      </w:r>
      <w:r w:rsidR="00DB17D4" w:rsidRPr="00DB17D4">
        <w:t>BHDD</w:t>
      </w:r>
      <w:r w:rsidR="00DB17D4">
        <w:t xml:space="preserve"> Division </w:t>
      </w:r>
      <w:r w:rsidR="00C156E9">
        <w:t>of Addictive Diseases</w:t>
      </w:r>
    </w:p>
    <w:p w14:paraId="2D5563BF" w14:textId="77777777" w:rsidR="00620310" w:rsidRPr="00127BF2" w:rsidRDefault="00620310" w:rsidP="004A28FB">
      <w:smartTag w:uri="urn:schemas-microsoft-com:office:smarttags" w:element="address">
        <w:smartTag w:uri="urn:schemas-microsoft-com:office:smarttags" w:element="Street">
          <w:r w:rsidRPr="00127BF2">
            <w:t>2 Pe</w:t>
          </w:r>
          <w:r w:rsidR="00C156E9">
            <w:t>achtree Street, NW, Suite 22</w:t>
          </w:r>
        </w:smartTag>
        <w:r w:rsidR="00C156E9">
          <w:t>-</w:t>
        </w:r>
      </w:smartTag>
      <w:r w:rsidR="00C156E9">
        <w:t>2</w:t>
      </w:r>
      <w:r w:rsidR="00D43166">
        <w:t>9</w:t>
      </w:r>
      <w:r w:rsidR="004A28FB">
        <w:t>3</w:t>
      </w:r>
    </w:p>
    <w:p w14:paraId="3FE05793" w14:textId="77777777" w:rsidR="0061470F" w:rsidRPr="00127BF2" w:rsidRDefault="00620310" w:rsidP="004A28FB">
      <w:smartTag w:uri="urn:schemas-microsoft-com:office:smarttags" w:element="place">
        <w:smartTag w:uri="urn:schemas-microsoft-com:office:smarttags" w:element="City">
          <w:r w:rsidRPr="00127BF2">
            <w:t>Atlanta</w:t>
          </w:r>
        </w:smartTag>
        <w:r w:rsidRPr="00127BF2">
          <w:t xml:space="preserve">, </w:t>
        </w:r>
        <w:smartTag w:uri="urn:schemas-microsoft-com:office:smarttags" w:element="State">
          <w:r w:rsidRPr="00127BF2">
            <w:t>GA</w:t>
          </w:r>
        </w:smartTag>
        <w:r w:rsidRPr="00127BF2">
          <w:t xml:space="preserve"> </w:t>
        </w:r>
        <w:smartTag w:uri="urn:schemas-microsoft-com:office:smarttags" w:element="PostalCode">
          <w:r w:rsidRPr="00127BF2">
            <w:t>30303</w:t>
          </w:r>
        </w:smartTag>
      </w:smartTag>
    </w:p>
    <w:p w14:paraId="1C8C7D4B" w14:textId="77777777" w:rsidR="00127BF2" w:rsidRPr="00127BF2" w:rsidRDefault="00127BF2" w:rsidP="0061470F">
      <w:pPr>
        <w:ind w:left="2520" w:firstLine="720"/>
      </w:pPr>
    </w:p>
    <w:p w14:paraId="54AF6662" w14:textId="77777777" w:rsidR="00127BF2" w:rsidRDefault="00127BF2" w:rsidP="0061470F">
      <w:pPr>
        <w:ind w:left="2520" w:firstLine="720"/>
      </w:pPr>
    </w:p>
    <w:p w14:paraId="67F7AA05" w14:textId="3533B556" w:rsidR="00127BF2" w:rsidRPr="008C2FB4" w:rsidRDefault="00127BF2" w:rsidP="008C2FB4">
      <w:pPr>
        <w:jc w:val="center"/>
        <w:rPr>
          <w:b/>
          <w:u w:val="single"/>
        </w:rPr>
      </w:pPr>
      <w:r w:rsidRPr="008C2FB4">
        <w:rPr>
          <w:b/>
          <w:u w:val="single"/>
        </w:rPr>
        <w:t xml:space="preserve">Application must be received in the </w:t>
      </w:r>
      <w:r w:rsidR="00911471">
        <w:rPr>
          <w:b/>
          <w:u w:val="single"/>
        </w:rPr>
        <w:t xml:space="preserve">office no later than COB </w:t>
      </w:r>
      <w:r w:rsidR="00557C31">
        <w:rPr>
          <w:b/>
          <w:u w:val="single"/>
        </w:rPr>
        <w:t>Ju</w:t>
      </w:r>
      <w:r w:rsidR="00370C12">
        <w:rPr>
          <w:b/>
          <w:u w:val="single"/>
        </w:rPr>
        <w:t xml:space="preserve">ly </w:t>
      </w:r>
      <w:r w:rsidR="00DB0F56">
        <w:rPr>
          <w:b/>
          <w:u w:val="single"/>
        </w:rPr>
        <w:t>2</w:t>
      </w:r>
      <w:r w:rsidR="00A82368">
        <w:rPr>
          <w:b/>
          <w:u w:val="single"/>
        </w:rPr>
        <w:t>6</w:t>
      </w:r>
      <w:r w:rsidR="001A2F03">
        <w:rPr>
          <w:b/>
          <w:u w:val="single"/>
        </w:rPr>
        <w:t>,</w:t>
      </w:r>
      <w:r w:rsidR="00370C12">
        <w:rPr>
          <w:b/>
          <w:u w:val="single"/>
        </w:rPr>
        <w:t xml:space="preserve"> 20</w:t>
      </w:r>
      <w:r w:rsidR="00A82368">
        <w:rPr>
          <w:b/>
          <w:u w:val="single"/>
        </w:rPr>
        <w:t>21</w:t>
      </w:r>
    </w:p>
    <w:sectPr w:rsidR="00127BF2" w:rsidRPr="008C2FB4" w:rsidSect="0036399E">
      <w:pgSz w:w="12240" w:h="15840"/>
      <w:pgMar w:top="1000" w:right="1440" w:bottom="100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1AAEA5" w14:textId="77777777" w:rsidR="005C51F4" w:rsidRDefault="005C51F4">
      <w:r>
        <w:separator/>
      </w:r>
    </w:p>
  </w:endnote>
  <w:endnote w:type="continuationSeparator" w:id="0">
    <w:p w14:paraId="1BBA2288" w14:textId="77777777" w:rsidR="005C51F4" w:rsidRDefault="005C5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C6DC20" w14:textId="77777777" w:rsidR="005C51F4" w:rsidRDefault="005C51F4">
      <w:r>
        <w:separator/>
      </w:r>
    </w:p>
  </w:footnote>
  <w:footnote w:type="continuationSeparator" w:id="0">
    <w:p w14:paraId="73C81192" w14:textId="77777777" w:rsidR="005C51F4" w:rsidRDefault="005C5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A86930"/>
    <w:multiLevelType w:val="multilevel"/>
    <w:tmpl w:val="11B46DE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AAF6F6D"/>
    <w:multiLevelType w:val="hybridMultilevel"/>
    <w:tmpl w:val="FA285992"/>
    <w:lvl w:ilvl="0" w:tplc="E458BFC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BE1D13"/>
    <w:multiLevelType w:val="hybridMultilevel"/>
    <w:tmpl w:val="3E42BBEC"/>
    <w:lvl w:ilvl="0" w:tplc="E458BFC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952A05"/>
    <w:multiLevelType w:val="hybridMultilevel"/>
    <w:tmpl w:val="5018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253705"/>
    <w:multiLevelType w:val="hybridMultilevel"/>
    <w:tmpl w:val="11B46DE2"/>
    <w:lvl w:ilvl="0" w:tplc="34C48C4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CE01993"/>
    <w:multiLevelType w:val="hybridMultilevel"/>
    <w:tmpl w:val="CEC4D42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73C81728"/>
    <w:multiLevelType w:val="hybridMultilevel"/>
    <w:tmpl w:val="FFC01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6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2sDSyMDAxMTU2NrNU0lEKTi0uzszPAykwrAUAi2YGZiwAAAA="/>
  </w:docVars>
  <w:rsids>
    <w:rsidRoot w:val="00E25C2D"/>
    <w:rsid w:val="00007F0E"/>
    <w:rsid w:val="00056988"/>
    <w:rsid w:val="000A207A"/>
    <w:rsid w:val="000E0BE4"/>
    <w:rsid w:val="000E557E"/>
    <w:rsid w:val="000E7119"/>
    <w:rsid w:val="000E7C79"/>
    <w:rsid w:val="000F2EBC"/>
    <w:rsid w:val="001004B7"/>
    <w:rsid w:val="00127BF2"/>
    <w:rsid w:val="001841A4"/>
    <w:rsid w:val="001A2F03"/>
    <w:rsid w:val="001A6A55"/>
    <w:rsid w:val="001C1599"/>
    <w:rsid w:val="002113EE"/>
    <w:rsid w:val="0026151B"/>
    <w:rsid w:val="002632A2"/>
    <w:rsid w:val="002D18E4"/>
    <w:rsid w:val="002D3BE7"/>
    <w:rsid w:val="002D737A"/>
    <w:rsid w:val="002E2511"/>
    <w:rsid w:val="002F05DD"/>
    <w:rsid w:val="0036399E"/>
    <w:rsid w:val="00370C12"/>
    <w:rsid w:val="003964A0"/>
    <w:rsid w:val="003E3079"/>
    <w:rsid w:val="00424FBE"/>
    <w:rsid w:val="0043299A"/>
    <w:rsid w:val="00462C2C"/>
    <w:rsid w:val="004A01B1"/>
    <w:rsid w:val="004A28FB"/>
    <w:rsid w:val="004B27C9"/>
    <w:rsid w:val="004B38CB"/>
    <w:rsid w:val="00513FA9"/>
    <w:rsid w:val="00534AEA"/>
    <w:rsid w:val="005519B1"/>
    <w:rsid w:val="00557C31"/>
    <w:rsid w:val="00563677"/>
    <w:rsid w:val="0058314A"/>
    <w:rsid w:val="005C51F4"/>
    <w:rsid w:val="005D4EF0"/>
    <w:rsid w:val="0061470F"/>
    <w:rsid w:val="00620310"/>
    <w:rsid w:val="00622471"/>
    <w:rsid w:val="00665017"/>
    <w:rsid w:val="00666CAE"/>
    <w:rsid w:val="00684573"/>
    <w:rsid w:val="00693B88"/>
    <w:rsid w:val="00694FCF"/>
    <w:rsid w:val="006A3141"/>
    <w:rsid w:val="006B611D"/>
    <w:rsid w:val="006C0E7F"/>
    <w:rsid w:val="006C229E"/>
    <w:rsid w:val="006E649E"/>
    <w:rsid w:val="00740DD4"/>
    <w:rsid w:val="0074460A"/>
    <w:rsid w:val="00772BFD"/>
    <w:rsid w:val="00774CAF"/>
    <w:rsid w:val="007A6931"/>
    <w:rsid w:val="007B7C2B"/>
    <w:rsid w:val="00812C1D"/>
    <w:rsid w:val="008265EA"/>
    <w:rsid w:val="00860EFF"/>
    <w:rsid w:val="00873A4B"/>
    <w:rsid w:val="00896CB7"/>
    <w:rsid w:val="008C2FB4"/>
    <w:rsid w:val="00907D9F"/>
    <w:rsid w:val="00911471"/>
    <w:rsid w:val="009901A9"/>
    <w:rsid w:val="009D0B3C"/>
    <w:rsid w:val="009D29D8"/>
    <w:rsid w:val="00A05630"/>
    <w:rsid w:val="00A10AEB"/>
    <w:rsid w:val="00A25672"/>
    <w:rsid w:val="00A36350"/>
    <w:rsid w:val="00A82368"/>
    <w:rsid w:val="00AA67E9"/>
    <w:rsid w:val="00AB1842"/>
    <w:rsid w:val="00AB57EA"/>
    <w:rsid w:val="00AB6942"/>
    <w:rsid w:val="00AC5516"/>
    <w:rsid w:val="00B25F4F"/>
    <w:rsid w:val="00B34D52"/>
    <w:rsid w:val="00B562E7"/>
    <w:rsid w:val="00BC6A71"/>
    <w:rsid w:val="00BD505F"/>
    <w:rsid w:val="00BF1D19"/>
    <w:rsid w:val="00C156E9"/>
    <w:rsid w:val="00C26F2A"/>
    <w:rsid w:val="00C27F84"/>
    <w:rsid w:val="00C60A32"/>
    <w:rsid w:val="00C769BE"/>
    <w:rsid w:val="00CA3379"/>
    <w:rsid w:val="00D13CCC"/>
    <w:rsid w:val="00D30E44"/>
    <w:rsid w:val="00D324FF"/>
    <w:rsid w:val="00D35DA4"/>
    <w:rsid w:val="00D377C3"/>
    <w:rsid w:val="00D43166"/>
    <w:rsid w:val="00D45873"/>
    <w:rsid w:val="00D56A6E"/>
    <w:rsid w:val="00D755AE"/>
    <w:rsid w:val="00D75C82"/>
    <w:rsid w:val="00D96D83"/>
    <w:rsid w:val="00DB0F56"/>
    <w:rsid w:val="00DB17D4"/>
    <w:rsid w:val="00DC5A35"/>
    <w:rsid w:val="00DF5715"/>
    <w:rsid w:val="00E13502"/>
    <w:rsid w:val="00E25C2D"/>
    <w:rsid w:val="00E43DA5"/>
    <w:rsid w:val="00E5654E"/>
    <w:rsid w:val="00E911FD"/>
    <w:rsid w:val="00E9303D"/>
    <w:rsid w:val="00EB5527"/>
    <w:rsid w:val="00EE58A7"/>
    <w:rsid w:val="00EF0793"/>
    <w:rsid w:val="00EF3EC6"/>
    <w:rsid w:val="00EF6882"/>
    <w:rsid w:val="00F46D84"/>
    <w:rsid w:val="00F91E7D"/>
    <w:rsid w:val="00FE1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place"/>
  <w:smartTagType w:namespaceuri="urn:schemas-microsoft-com:office:smarttags" w:name="country-region"/>
  <w:shapeDefaults>
    <o:shapedefaults v:ext="edit" spidmax="2049"/>
    <o:shapelayout v:ext="edit">
      <o:idmap v:ext="edit" data="1"/>
    </o:shapelayout>
  </w:shapeDefaults>
  <w:decimalSymbol w:val="."/>
  <w:listSeparator w:val=","/>
  <w14:docId w14:val="6F894CF9"/>
  <w15:docId w15:val="{A51FB58E-3223-4D9D-B1A5-AF6AAC07F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66CA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E25C2D"/>
    <w:rPr>
      <w:color w:val="0000FF"/>
      <w:u w:val="single"/>
    </w:rPr>
  </w:style>
  <w:style w:type="paragraph" w:styleId="Footer">
    <w:name w:val="footer"/>
    <w:basedOn w:val="Normal"/>
    <w:rsid w:val="001841A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841A4"/>
  </w:style>
  <w:style w:type="paragraph" w:styleId="Header">
    <w:name w:val="header"/>
    <w:basedOn w:val="Normal"/>
    <w:rsid w:val="001841A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B562E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5AE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nshurii.wrighten@dbhdd.ga.gov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onshurii.wrighten@dbhdd.ga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22</Words>
  <Characters>411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y Avant Excellence in Prevention Award Nominee Form</vt:lpstr>
    </vt:vector>
  </TitlesOfParts>
  <Company>Department of Human Resources</Company>
  <LinksUpToDate>false</LinksUpToDate>
  <CharactersWithSpaces>4831</CharactersWithSpaces>
  <SharedDoc>false</SharedDoc>
  <HLinks>
    <vt:vector size="18" baseType="variant">
      <vt:variant>
        <vt:i4>3866654</vt:i4>
      </vt:variant>
      <vt:variant>
        <vt:i4>6</vt:i4>
      </vt:variant>
      <vt:variant>
        <vt:i4>0</vt:i4>
      </vt:variant>
      <vt:variant>
        <vt:i4>5</vt:i4>
      </vt:variant>
      <vt:variant>
        <vt:lpwstr>mailto:vswrighten@dhr.state.ga.us</vt:lpwstr>
      </vt:variant>
      <vt:variant>
        <vt:lpwstr/>
      </vt:variant>
      <vt:variant>
        <vt:i4>6619226</vt:i4>
      </vt:variant>
      <vt:variant>
        <vt:i4>3</vt:i4>
      </vt:variant>
      <vt:variant>
        <vt:i4>0</vt:i4>
      </vt:variant>
      <vt:variant>
        <vt:i4>5</vt:i4>
      </vt:variant>
      <vt:variant>
        <vt:lpwstr>mailto:wfbarker@recoveryplace.org</vt:lpwstr>
      </vt:variant>
      <vt:variant>
        <vt:lpwstr/>
      </vt:variant>
      <vt:variant>
        <vt:i4>3866654</vt:i4>
      </vt:variant>
      <vt:variant>
        <vt:i4>0</vt:i4>
      </vt:variant>
      <vt:variant>
        <vt:i4>0</vt:i4>
      </vt:variant>
      <vt:variant>
        <vt:i4>5</vt:i4>
      </vt:variant>
      <vt:variant>
        <vt:lpwstr>mailto:vswrighten@dhr.state.ga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y Avant Excellence in Prevention Award Nominee Form</dc:title>
  <dc:subject/>
  <dc:creator>donna dent</dc:creator>
  <cp:keywords/>
  <dc:description/>
  <cp:lastModifiedBy>Wood, Christopher</cp:lastModifiedBy>
  <cp:revision>4</cp:revision>
  <cp:lastPrinted>2011-07-12T13:27:00Z</cp:lastPrinted>
  <dcterms:created xsi:type="dcterms:W3CDTF">2021-06-28T21:30:00Z</dcterms:created>
  <dcterms:modified xsi:type="dcterms:W3CDTF">2021-06-28T21:34:00Z</dcterms:modified>
</cp:coreProperties>
</file>